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6BAE" w:rsidRPr="00196BAE" w:rsidRDefault="00D800EB" w:rsidP="00196BAE">
      <w:pPr>
        <w:pStyle w:val="ListParagraph"/>
        <w:rPr>
          <w:szCs w:val="36"/>
        </w:rPr>
      </w:pPr>
      <w:r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="00623F07" w:rsidRPr="00C66A01">
        <w:rPr>
          <w:rFonts w:asciiTheme="minorHAnsi" w:hAnsiTheme="minorHAnsi" w:cs="Arial"/>
          <w:b/>
          <w:noProof/>
        </w:rPr>
        <w:tab/>
      </w:r>
      <w:r w:rsidR="00623F07"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tab/>
      </w:r>
      <w:r w:rsidR="00D2128E" w:rsidRPr="00C66A01">
        <w:rPr>
          <w:rFonts w:asciiTheme="minorHAnsi" w:hAnsiTheme="minorHAnsi" w:cs="Arial"/>
          <w:b/>
          <w:noProof/>
        </w:rPr>
        <w:tab/>
      </w:r>
      <w:r w:rsidR="008542EE">
        <w:rPr>
          <w:rFonts w:asciiTheme="minorHAnsi" w:hAnsiTheme="minorHAnsi" w:cs="Arial"/>
          <w:b/>
          <w:noProof/>
        </w:rPr>
        <w:tab/>
      </w:r>
      <w:r w:rsidR="008542EE">
        <w:rPr>
          <w:rFonts w:asciiTheme="minorHAnsi" w:hAnsiTheme="minorHAnsi" w:cs="Arial"/>
          <w:b/>
          <w:noProof/>
        </w:rPr>
        <w:tab/>
      </w:r>
      <w:r w:rsidRPr="00C66A01">
        <w:rPr>
          <w:rFonts w:asciiTheme="minorHAnsi" w:hAnsiTheme="minorHAnsi" w:cs="Arial"/>
          <w:b/>
          <w:noProof/>
        </w:rPr>
        <w:drawing>
          <wp:inline distT="0" distB="0" distL="0" distR="0">
            <wp:extent cx="885825" cy="600075"/>
            <wp:effectExtent l="19050" t="0" r="952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0826" w:rsidRPr="00390826">
        <w:rPr>
          <w:rFonts w:asciiTheme="minorHAnsi" w:hAnsiTheme="minorHAnsi" w:cs="Arial"/>
          <w:b/>
          <w:sz w:val="18"/>
        </w:rPr>
        <w:t xml:space="preserve"> </w:t>
      </w:r>
    </w:p>
    <w:p w:rsidR="00FF032D" w:rsidRDefault="00196BAE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NCBI BLAST</w:t>
      </w:r>
      <w:r w:rsidR="00FF032D">
        <w:rPr>
          <w:rFonts w:asciiTheme="minorHAnsi" w:hAnsiTheme="minorHAnsi"/>
          <w:b/>
          <w:sz w:val="24"/>
          <w:szCs w:val="24"/>
        </w:rPr>
        <w:tab/>
      </w:r>
    </w:p>
    <w:p w:rsidR="00196BAE" w:rsidRPr="00FF032D" w:rsidRDefault="0096486A" w:rsidP="00FF032D">
      <w:pPr>
        <w:ind w:left="360" w:firstLine="360"/>
        <w:rPr>
          <w:rFonts w:asciiTheme="minorHAnsi" w:hAnsiTheme="minorHAnsi"/>
          <w:b/>
        </w:rPr>
      </w:pPr>
      <w:hyperlink r:id="rId9" w:history="1">
        <w:r w:rsidR="00196BAE" w:rsidRPr="00FF032D">
          <w:rPr>
            <w:rStyle w:val="Hyperlink"/>
            <w:rFonts w:asciiTheme="minorHAnsi" w:hAnsiTheme="minorHAnsi"/>
          </w:rPr>
          <w:t>http://blast.ncbi.nlm.nih.gov/Blast.cgi</w:t>
        </w:r>
      </w:hyperlink>
    </w:p>
    <w:p w:rsidR="00196BAE" w:rsidRPr="00FF032D" w:rsidRDefault="00196BAE" w:rsidP="00196BAE">
      <w:pPr>
        <w:ind w:firstLine="720"/>
        <w:rPr>
          <w:rFonts w:asciiTheme="minorHAnsi" w:hAnsiTheme="minorHAnsi"/>
        </w:rPr>
      </w:pPr>
    </w:p>
    <w:p w:rsidR="00196BAE" w:rsidRPr="00FF032D" w:rsidRDefault="00FF032D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i/>
          <w:sz w:val="24"/>
          <w:szCs w:val="24"/>
        </w:rPr>
        <w:t>Jur</w:t>
      </w:r>
      <w:r w:rsidR="00196BAE" w:rsidRPr="00FF032D">
        <w:rPr>
          <w:rFonts w:asciiTheme="minorHAnsi" w:hAnsiTheme="minorHAnsi"/>
          <w:b/>
          <w:i/>
          <w:sz w:val="24"/>
          <w:szCs w:val="24"/>
        </w:rPr>
        <w:t>as</w:t>
      </w:r>
      <w:r w:rsidRPr="00FF032D">
        <w:rPr>
          <w:rFonts w:asciiTheme="minorHAnsi" w:hAnsiTheme="minorHAnsi"/>
          <w:b/>
          <w:i/>
          <w:sz w:val="24"/>
          <w:szCs w:val="24"/>
        </w:rPr>
        <w:t>s</w:t>
      </w:r>
      <w:r w:rsidR="00196BAE" w:rsidRPr="00FF032D">
        <w:rPr>
          <w:rFonts w:asciiTheme="minorHAnsi" w:hAnsiTheme="minorHAnsi"/>
          <w:b/>
          <w:i/>
          <w:sz w:val="24"/>
          <w:szCs w:val="24"/>
        </w:rPr>
        <w:t>ic Park</w:t>
      </w:r>
      <w:r>
        <w:rPr>
          <w:rFonts w:asciiTheme="minorHAnsi" w:hAnsiTheme="minorHAnsi"/>
          <w:b/>
          <w:sz w:val="24"/>
          <w:szCs w:val="24"/>
        </w:rPr>
        <w:t xml:space="preserve"> DNA</w:t>
      </w:r>
      <w:r w:rsidR="00196BAE" w:rsidRPr="00FF032D">
        <w:rPr>
          <w:rFonts w:asciiTheme="minorHAnsi" w:hAnsiTheme="minorHAnsi"/>
          <w:b/>
          <w:sz w:val="24"/>
          <w:szCs w:val="24"/>
        </w:rPr>
        <w:t xml:space="preserve"> sequence</w:t>
      </w:r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10" w:history="1">
        <w:r w:rsidR="00196BAE" w:rsidRPr="00FF032D">
          <w:rPr>
            <w:rStyle w:val="Hyperlink"/>
            <w:rFonts w:asciiTheme="minorHAnsi" w:hAnsiTheme="minorHAnsi"/>
          </w:rPr>
          <w:t>http://www.ncbi.nlm.nih.gov/Class/MLACourse/Modules/BLAST/q_jurassicparkDNA.html</w:t>
        </w:r>
      </w:hyperlink>
    </w:p>
    <w:p w:rsidR="00C63146" w:rsidRPr="00FF032D" w:rsidRDefault="00C63146" w:rsidP="00196BAE">
      <w:pPr>
        <w:ind w:firstLine="720"/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i/>
          <w:sz w:val="24"/>
          <w:szCs w:val="24"/>
        </w:rPr>
        <w:t>The Lost World</w:t>
      </w:r>
      <w:r w:rsidRPr="00FF032D">
        <w:rPr>
          <w:rFonts w:asciiTheme="minorHAnsi" w:hAnsiTheme="minorHAnsi"/>
          <w:b/>
          <w:sz w:val="24"/>
          <w:szCs w:val="24"/>
        </w:rPr>
        <w:t xml:space="preserve"> </w:t>
      </w:r>
      <w:r w:rsidR="00FF032D">
        <w:rPr>
          <w:rFonts w:asciiTheme="minorHAnsi" w:hAnsiTheme="minorHAnsi"/>
          <w:b/>
          <w:sz w:val="24"/>
          <w:szCs w:val="24"/>
        </w:rPr>
        <w:t xml:space="preserve">DNA </w:t>
      </w:r>
      <w:r w:rsidRPr="00FF032D">
        <w:rPr>
          <w:rFonts w:asciiTheme="minorHAnsi" w:hAnsiTheme="minorHAnsi"/>
          <w:b/>
          <w:sz w:val="24"/>
          <w:szCs w:val="24"/>
        </w:rPr>
        <w:t>sequence</w:t>
      </w:r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11" w:history="1">
        <w:r w:rsidR="00196BAE" w:rsidRPr="00FF032D">
          <w:rPr>
            <w:rStyle w:val="Hyperlink"/>
            <w:rFonts w:asciiTheme="minorHAnsi" w:hAnsiTheme="minorHAnsi"/>
          </w:rPr>
          <w:t>http://www.ncbi.nlm.nih.gov/Class/MLACourse/Modules/BLAST/q_lostworldDNA.html</w:t>
        </w:r>
      </w:hyperlink>
    </w:p>
    <w:p w:rsidR="00C63146" w:rsidRPr="00FF032D" w:rsidRDefault="00C63146" w:rsidP="00196BAE">
      <w:pPr>
        <w:ind w:firstLine="720"/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sequence for NP_247556</w:t>
      </w:r>
    </w:p>
    <w:p w:rsidR="00196BAE" w:rsidRPr="00FF032D" w:rsidRDefault="00196BAE" w:rsidP="00196BAE">
      <w:pPr>
        <w:ind w:left="360"/>
        <w:rPr>
          <w:rFonts w:asciiTheme="minorHAnsi" w:hAnsiTheme="minorHAnsi"/>
        </w:rPr>
      </w:pPr>
      <w:r w:rsidRPr="00FF032D">
        <w:rPr>
          <w:rFonts w:asciiTheme="minorHAnsi" w:hAnsiTheme="minorHAnsi"/>
        </w:rPr>
        <w:t xml:space="preserve">        </w:t>
      </w:r>
      <w:hyperlink r:id="rId12" w:history="1">
        <w:r w:rsidRPr="00FF032D">
          <w:rPr>
            <w:rStyle w:val="Hyperlink"/>
            <w:rFonts w:asciiTheme="minorHAnsi" w:hAnsiTheme="minorHAnsi"/>
          </w:rPr>
          <w:t>http://www.ncbi.nlm.nih.gov/protein/15668757?report=fasta</w:t>
        </w:r>
      </w:hyperlink>
    </w:p>
    <w:p w:rsidR="00C63146" w:rsidRPr="00FF032D" w:rsidRDefault="00C63146" w:rsidP="00196BAE">
      <w:pPr>
        <w:ind w:left="360"/>
        <w:rPr>
          <w:rFonts w:asciiTheme="minorHAnsi" w:hAnsiTheme="minorHAnsi"/>
        </w:rPr>
      </w:pPr>
    </w:p>
    <w:p w:rsidR="00196BAE" w:rsidRPr="00FF032D" w:rsidRDefault="00FF032D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HI-</w:t>
      </w:r>
      <w:r w:rsidR="00196BAE" w:rsidRPr="00FF032D">
        <w:rPr>
          <w:rFonts w:asciiTheme="minorHAnsi" w:hAnsiTheme="minorHAnsi"/>
          <w:b/>
          <w:sz w:val="24"/>
          <w:szCs w:val="24"/>
        </w:rPr>
        <w:t>BLAST (</w:t>
      </w:r>
      <w:proofErr w:type="spellStart"/>
      <w:r w:rsidR="00196BAE" w:rsidRPr="00FF032D">
        <w:rPr>
          <w:rFonts w:asciiTheme="minorHAnsi" w:hAnsiTheme="minorHAnsi"/>
          <w:b/>
          <w:sz w:val="24"/>
          <w:szCs w:val="24"/>
        </w:rPr>
        <w:t>cAMP</w:t>
      </w:r>
      <w:proofErr w:type="spellEnd"/>
      <w:r w:rsidR="00196BAE" w:rsidRPr="00FF032D">
        <w:rPr>
          <w:rFonts w:asciiTheme="minorHAnsi" w:hAnsiTheme="minorHAnsi"/>
          <w:b/>
          <w:sz w:val="24"/>
          <w:szCs w:val="24"/>
        </w:rPr>
        <w:t xml:space="preserve"> protein kinase) sequence </w:t>
      </w:r>
    </w:p>
    <w:p w:rsidR="00196BAE" w:rsidRPr="00FF032D" w:rsidRDefault="0096486A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  <w:hyperlink r:id="rId13" w:history="1">
        <w:r w:rsidR="00196BAE" w:rsidRPr="00FF032D">
          <w:rPr>
            <w:rStyle w:val="Hyperlink"/>
            <w:rFonts w:asciiTheme="minorHAnsi" w:hAnsiTheme="minorHAnsi"/>
            <w:sz w:val="24"/>
            <w:szCs w:val="24"/>
          </w:rPr>
          <w:t>http://www.ncbi.nlm.nih.gov/Class/NAWBIS/Modules/Similarity/Data/cAMP_Protein_Kinase.html</w:t>
        </w:r>
      </w:hyperlink>
    </w:p>
    <w:p w:rsidR="00196BAE" w:rsidRPr="00FF032D" w:rsidRDefault="00196BAE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</w:p>
    <w:p w:rsidR="00196BAE" w:rsidRPr="00FF032D" w:rsidRDefault="00FF032D" w:rsidP="00FF032D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HI-</w:t>
      </w:r>
      <w:r w:rsidR="00196BAE" w:rsidRPr="00FF032D">
        <w:rPr>
          <w:rFonts w:asciiTheme="minorHAnsi" w:hAnsiTheme="minorHAnsi"/>
          <w:b/>
          <w:sz w:val="24"/>
          <w:szCs w:val="24"/>
        </w:rPr>
        <w:t>BLAST pattern</w:t>
      </w:r>
    </w:p>
    <w:p w:rsidR="00196BAE" w:rsidRDefault="00196BAE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  <w:r w:rsidRPr="00FF032D">
        <w:rPr>
          <w:rFonts w:asciiTheme="minorHAnsi" w:hAnsiTheme="minorHAnsi"/>
          <w:sz w:val="24"/>
          <w:szCs w:val="24"/>
        </w:rPr>
        <w:t>[LIVMF]-G-E-x-[GAS]-[LIVM]-x(5,11)-R-[STAQ]-A-x-[LIVMA]-x-[STACV]</w:t>
      </w:r>
    </w:p>
    <w:p w:rsidR="009B7DCB" w:rsidRDefault="009B7DCB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</w:p>
    <w:p w:rsidR="009B7DCB" w:rsidRPr="009B7DCB" w:rsidRDefault="009B7DCB" w:rsidP="009B7DCB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bCs/>
          <w:sz w:val="24"/>
          <w:szCs w:val="24"/>
        </w:rPr>
      </w:pPr>
      <w:r w:rsidRPr="009B7DCB">
        <w:rPr>
          <w:rFonts w:asciiTheme="minorHAnsi" w:hAnsiTheme="minorHAnsi"/>
          <w:b/>
          <w:bCs/>
          <w:sz w:val="24"/>
          <w:szCs w:val="24"/>
        </w:rPr>
        <w:t>Human ALU repeat sequence:</w:t>
      </w:r>
    </w:p>
    <w:p w:rsidR="009B7DCB" w:rsidRPr="009B7DCB" w:rsidRDefault="009B7DCB" w:rsidP="009B7D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lang w:bidi="bn-IN"/>
        </w:rPr>
      </w:pPr>
      <w:r w:rsidRPr="009B7DCB">
        <w:rPr>
          <w:rFonts w:asciiTheme="minorHAnsi" w:hAnsiTheme="minorHAnsi" w:cstheme="minorHAnsi"/>
          <w:lang w:bidi="bn-IN"/>
        </w:rPr>
        <w:t>aggccgaggccggcggatcgcctgaggtcgggagtttgagaccagcctgaccaacatggagaaaccctgtctctactaaa</w:t>
      </w:r>
    </w:p>
    <w:p w:rsidR="009B7DCB" w:rsidRPr="009B7DCB" w:rsidRDefault="009B7DCB" w:rsidP="009B7D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lang w:bidi="bn-IN"/>
        </w:rPr>
      </w:pPr>
      <w:proofErr w:type="spellStart"/>
      <w:r w:rsidRPr="009B7DCB">
        <w:rPr>
          <w:rFonts w:asciiTheme="minorHAnsi" w:hAnsiTheme="minorHAnsi" w:cstheme="minorHAnsi"/>
          <w:lang w:bidi="bn-IN"/>
        </w:rPr>
        <w:t>gatac</w:t>
      </w:r>
      <w:r>
        <w:rPr>
          <w:rFonts w:asciiTheme="minorHAnsi" w:hAnsiTheme="minorHAnsi" w:cstheme="minorHAnsi"/>
          <w:lang w:bidi="bn-IN"/>
        </w:rPr>
        <w:t>aaaattagccgggcgtgg</w:t>
      </w:r>
      <w:proofErr w:type="spellEnd"/>
      <w:r>
        <w:rPr>
          <w:rFonts w:asciiTheme="minorHAnsi" w:hAnsiTheme="minorHAnsi" w:cstheme="minorHAnsi"/>
          <w:lang w:bidi="bn-IN"/>
        </w:rPr>
        <w:t xml:space="preserve"> </w:t>
      </w:r>
    </w:p>
    <w:p w:rsidR="009B7DCB" w:rsidRDefault="009B7DCB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</w:p>
    <w:p w:rsidR="00ED2D1E" w:rsidRPr="00ED2D1E" w:rsidRDefault="00ED2D1E" w:rsidP="00ED2D1E">
      <w:pPr>
        <w:pStyle w:val="ListParagraph"/>
        <w:numPr>
          <w:ilvl w:val="0"/>
          <w:numId w:val="28"/>
        </w:numPr>
        <w:spacing w:after="0"/>
        <w:rPr>
          <w:rFonts w:asciiTheme="minorHAnsi" w:hAnsiTheme="minorHAnsi"/>
          <w:b/>
          <w:bCs/>
          <w:sz w:val="24"/>
          <w:szCs w:val="24"/>
        </w:rPr>
      </w:pPr>
      <w:r w:rsidRPr="00ED2D1E">
        <w:rPr>
          <w:rFonts w:asciiTheme="minorHAnsi" w:hAnsiTheme="minorHAnsi"/>
          <w:b/>
          <w:bCs/>
          <w:i/>
          <w:iCs/>
          <w:sz w:val="24"/>
          <w:szCs w:val="24"/>
        </w:rPr>
        <w:t>C.  Elegance</w:t>
      </w:r>
      <w:r w:rsidRPr="00ED2D1E">
        <w:rPr>
          <w:rFonts w:asciiTheme="minorHAnsi" w:hAnsiTheme="minorHAnsi"/>
          <w:b/>
          <w:bCs/>
          <w:sz w:val="24"/>
          <w:szCs w:val="24"/>
        </w:rPr>
        <w:t xml:space="preserve"> Protein: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&gt;</w:t>
      </w:r>
      <w:proofErr w:type="spellStart"/>
      <w:r>
        <w:rPr>
          <w:color w:val="000000"/>
        </w:rPr>
        <w:t>C.elegans</w:t>
      </w:r>
      <w:proofErr w:type="spellEnd"/>
      <w:r>
        <w:rPr>
          <w:color w:val="000000"/>
        </w:rPr>
        <w:t xml:space="preserve"> protein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MFHPGMTSQPSTSNQMYYDPLYGAEQIVQCNPMDYHQANILCGMQYFNNSHNRYPLLPQMPPQFTNDHPY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DFPNVPTISTLDEASSFNGFLIPSQPSSYNNNNISCVFTPTPCTSSQASSQPPPTPTVNPTPIPPNAGAV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LTTAMDSCQQISHVLQCYQQGGEDSDFVRKAIESLVKKLKDKRIELDALITAVTSNGKQPTGCVTIQRSL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DGRLQVAGRKGVPHVVYARIWRWPKVSKNELVKLVQCQTSSDHPDNICINPYHYERVVSNRITSADQSLH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VENSPMKSEYLGDAGVIDSCSDWPNTPPDNNFNGGFAPDQPQLVTPIISDIPIDLNQIYVPTPPQLLDNW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CSIIYYELDTPIGETFKVSARDHGKVIVDGGMDPHGENEGRLCLGALSNVHRTEASEKARIHIGRGVELT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AHADGNISITSNCKIFVRSGYLDYTHGSEYSSKAHRFTPNESSFTVFDIRWAYMQMLRRSRSSNEAVRAQ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AAAVAGYAPMSVMPAIMPDSGVDRMRRDFCTIAISFVKAWGDVYQRKTIKETPCWIEVTLHRPLQILDQL</w:t>
      </w:r>
    </w:p>
    <w:p w:rsidR="00ED2D1E" w:rsidRDefault="00ED2D1E" w:rsidP="00ED2D1E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LKNSSQFGSS</w:t>
      </w:r>
    </w:p>
    <w:p w:rsidR="00ED2D1E" w:rsidRPr="00FF032D" w:rsidRDefault="00ED2D1E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</w:p>
    <w:p w:rsidR="00196BAE" w:rsidRPr="009B7DCB" w:rsidRDefault="00196BAE" w:rsidP="009B7DCB">
      <w:pPr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Compare two sequences</w:t>
      </w:r>
    </w:p>
    <w:p w:rsidR="00196BAE" w:rsidRPr="00FF032D" w:rsidRDefault="0096486A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  <w:hyperlink r:id="rId14" w:history="1">
        <w:r w:rsidR="00196BAE" w:rsidRPr="00FF032D">
          <w:rPr>
            <w:rStyle w:val="Hyperlink"/>
            <w:rFonts w:asciiTheme="minorHAnsi" w:hAnsiTheme="minorHAnsi"/>
            <w:sz w:val="24"/>
            <w:szCs w:val="24"/>
          </w:rPr>
          <w:t>Sequence 1</w:t>
        </w:r>
      </w:hyperlink>
    </w:p>
    <w:p w:rsidR="00196BAE" w:rsidRPr="00FF032D" w:rsidRDefault="0096486A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  <w:hyperlink r:id="rId15" w:history="1">
        <w:r w:rsidR="00196BAE" w:rsidRPr="00FF032D">
          <w:rPr>
            <w:rStyle w:val="Hyperlink"/>
            <w:rFonts w:asciiTheme="minorHAnsi" w:hAnsiTheme="minorHAnsi"/>
            <w:sz w:val="24"/>
            <w:szCs w:val="24"/>
          </w:rPr>
          <w:t>Sequence2</w:t>
        </w:r>
      </w:hyperlink>
    </w:p>
    <w:p w:rsidR="00196BAE" w:rsidRPr="00FF032D" w:rsidRDefault="00196BAE" w:rsidP="00FF032D">
      <w:pPr>
        <w:pStyle w:val="ListParagraph"/>
        <w:spacing w:after="0"/>
        <w:rPr>
          <w:rFonts w:asciiTheme="minorHAnsi" w:hAnsiTheme="minorHAnsi"/>
          <w:sz w:val="24"/>
          <w:szCs w:val="24"/>
        </w:rPr>
      </w:pPr>
    </w:p>
    <w:p w:rsidR="00196BAE" w:rsidRPr="00FF032D" w:rsidRDefault="00196BAE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BLAST2Seq</w:t>
      </w:r>
    </w:p>
    <w:p w:rsidR="00196BAE" w:rsidRPr="00FF032D" w:rsidRDefault="0096486A" w:rsidP="00196BAE">
      <w:pPr>
        <w:ind w:left="720"/>
        <w:rPr>
          <w:rFonts w:asciiTheme="minorHAnsi" w:hAnsiTheme="minorHAnsi"/>
        </w:rPr>
      </w:pPr>
      <w:hyperlink r:id="rId16" w:history="1">
        <w:r w:rsidR="00196BAE" w:rsidRPr="00FF032D">
          <w:rPr>
            <w:rStyle w:val="Hyperlink"/>
            <w:rFonts w:asciiTheme="minorHAnsi" w:hAnsiTheme="minorHAnsi"/>
          </w:rPr>
          <w:t>http://blast.ncbi.nlm.nih.gov/bl2seq/wblast2.cgi</w:t>
        </w:r>
      </w:hyperlink>
    </w:p>
    <w:p w:rsidR="00C63146" w:rsidRPr="00FF032D" w:rsidRDefault="00C63146" w:rsidP="00196BAE">
      <w:pPr>
        <w:ind w:left="720"/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LALIGN</w:t>
      </w:r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17" w:history="1">
        <w:r w:rsidR="00196BAE" w:rsidRPr="00FF032D">
          <w:rPr>
            <w:rStyle w:val="Hyperlink"/>
            <w:rFonts w:asciiTheme="minorHAnsi" w:hAnsiTheme="minorHAnsi"/>
          </w:rPr>
          <w:t>http://www.ch.embnet.org/software/LALIGN_form.html</w:t>
        </w:r>
      </w:hyperlink>
    </w:p>
    <w:p w:rsidR="00C63146" w:rsidRPr="00FF032D" w:rsidRDefault="00C63146" w:rsidP="00196BAE">
      <w:pPr>
        <w:ind w:firstLine="720"/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EBI Sequence similarity search tools</w:t>
      </w:r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18" w:history="1">
        <w:r w:rsidR="00196BAE" w:rsidRPr="00FF032D">
          <w:rPr>
            <w:rStyle w:val="Hyperlink"/>
            <w:rFonts w:asciiTheme="minorHAnsi" w:hAnsiTheme="minorHAnsi"/>
          </w:rPr>
          <w:t>FASTA search</w:t>
        </w:r>
      </w:hyperlink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19" w:history="1">
        <w:r w:rsidR="00196BAE" w:rsidRPr="00FF032D">
          <w:rPr>
            <w:rStyle w:val="Hyperlink"/>
            <w:rFonts w:asciiTheme="minorHAnsi" w:hAnsiTheme="minorHAnsi"/>
          </w:rPr>
          <w:t>Smith and Waterman algorithm- MP Search</w:t>
        </w:r>
      </w:hyperlink>
    </w:p>
    <w:p w:rsidR="00C63146" w:rsidRPr="00FF032D" w:rsidRDefault="00C63146" w:rsidP="00196BAE">
      <w:pPr>
        <w:ind w:firstLine="720"/>
        <w:rPr>
          <w:rFonts w:asciiTheme="minorHAnsi" w:hAnsiTheme="minorHAnsi"/>
        </w:rPr>
      </w:pPr>
    </w:p>
    <w:p w:rsidR="00196BAE" w:rsidRPr="00FF032D" w:rsidRDefault="00FF032D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WU-</w:t>
      </w:r>
      <w:r w:rsidR="00196BAE" w:rsidRPr="00FF032D">
        <w:rPr>
          <w:rFonts w:asciiTheme="minorHAnsi" w:hAnsiTheme="minorHAnsi"/>
          <w:b/>
          <w:sz w:val="24"/>
          <w:szCs w:val="24"/>
        </w:rPr>
        <w:t xml:space="preserve">BLAST </w:t>
      </w:r>
    </w:p>
    <w:p w:rsidR="00196BAE" w:rsidRPr="00FF032D" w:rsidRDefault="0096486A" w:rsidP="00196BAE">
      <w:pPr>
        <w:ind w:firstLine="720"/>
        <w:rPr>
          <w:rFonts w:asciiTheme="minorHAnsi" w:hAnsiTheme="minorHAnsi"/>
        </w:rPr>
      </w:pPr>
      <w:hyperlink r:id="rId20" w:history="1">
        <w:r w:rsidR="00196BAE" w:rsidRPr="00FF032D">
          <w:rPr>
            <w:rStyle w:val="Hyperlink"/>
            <w:rFonts w:asciiTheme="minorHAnsi" w:hAnsiTheme="minorHAnsi"/>
          </w:rPr>
          <w:t>http://www.proweb.org/Tools/WU-blast.html</w:t>
        </w:r>
      </w:hyperlink>
    </w:p>
    <w:p w:rsidR="00C63146" w:rsidRPr="00FF032D" w:rsidRDefault="00C63146" w:rsidP="00196BAE">
      <w:pPr>
        <w:ind w:firstLine="720"/>
        <w:rPr>
          <w:rFonts w:asciiTheme="minorHAnsi" w:hAnsiTheme="minorHAnsi"/>
        </w:rPr>
      </w:pPr>
    </w:p>
    <w:p w:rsidR="00196BAE" w:rsidRPr="00FF032D" w:rsidRDefault="00196BAE" w:rsidP="00FF032D">
      <w:pPr>
        <w:pStyle w:val="ListParagraph"/>
        <w:numPr>
          <w:ilvl w:val="0"/>
          <w:numId w:val="29"/>
        </w:numPr>
        <w:spacing w:after="0"/>
        <w:rPr>
          <w:rFonts w:asciiTheme="minorHAnsi" w:hAnsiTheme="minorHAnsi"/>
          <w:b/>
          <w:sz w:val="24"/>
          <w:szCs w:val="24"/>
        </w:rPr>
      </w:pPr>
      <w:r w:rsidRPr="00FF032D">
        <w:rPr>
          <w:rFonts w:asciiTheme="minorHAnsi" w:hAnsiTheme="minorHAnsi"/>
          <w:b/>
          <w:sz w:val="24"/>
          <w:szCs w:val="24"/>
        </w:rPr>
        <w:t>BLINK</w:t>
      </w:r>
    </w:p>
    <w:p w:rsidR="00196BAE" w:rsidRDefault="0096486A" w:rsidP="00196BAE">
      <w:pPr>
        <w:ind w:left="720"/>
      </w:pPr>
      <w:hyperlink r:id="rId21" w:history="1">
        <w:r w:rsidR="00196BAE" w:rsidRPr="00FF032D">
          <w:rPr>
            <w:rStyle w:val="Hyperlink"/>
            <w:rFonts w:asciiTheme="minorHAnsi" w:hAnsiTheme="minorHAnsi"/>
          </w:rPr>
          <w:t>http://www.ncbi.nlm.nih.gov/sutils/blink.cgi?mode=query</w:t>
        </w:r>
      </w:hyperlink>
    </w:p>
    <w:p w:rsidR="00B16871" w:rsidRDefault="00B16871" w:rsidP="00196BAE">
      <w:pPr>
        <w:ind w:left="720"/>
      </w:pPr>
    </w:p>
    <w:p w:rsidR="00BA504E" w:rsidRDefault="00D7043D" w:rsidP="00FF032D">
      <w:p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noProof/>
        </w:rPr>
        <w:t xml:space="preserve">  Sample Sequences :</w:t>
      </w:r>
    </w:p>
    <w:p w:rsidR="00D7043D" w:rsidRDefault="00D7043D" w:rsidP="00FF032D">
      <w:pPr>
        <w:rPr>
          <w:rFonts w:asciiTheme="minorHAnsi" w:hAnsiTheme="minorHAnsi" w:cs="Arial"/>
          <w:noProof/>
        </w:rPr>
      </w:pPr>
    </w:p>
    <w:p w:rsidR="00D7043D" w:rsidRPr="00451F31" w:rsidRDefault="00D7043D" w:rsidP="00D7043D">
      <w:pPr>
        <w:pStyle w:val="HTMLPreformatted"/>
      </w:pPr>
      <w:r w:rsidRPr="00451F31">
        <w:t xml:space="preserve">&gt;Human gi|29725609|ref|NP_005219.2| epidermal growth factor receptor isoform a </w:t>
      </w:r>
      <w:smartTag w:uri="isiresearchsoft-com/cwyw" w:element="citation">
        <w:r w:rsidRPr="00451F31">
          <w:t>[Homo sapiens]</w:t>
        </w:r>
      </w:smartTag>
    </w:p>
    <w:p w:rsidR="00D7043D" w:rsidRPr="00451F31" w:rsidRDefault="00D7043D" w:rsidP="00D7043D">
      <w:pPr>
        <w:pStyle w:val="HTMLPreformatted"/>
      </w:pPr>
      <w:r w:rsidRPr="00451F31">
        <w:t>MRPSGTAGAALLALLAALCPASRALEEKKVCQGTSNKLTQLGTFEDHFLSLQRMFNNCEVVLGNLEITYV</w:t>
      </w:r>
    </w:p>
    <w:p w:rsidR="00D7043D" w:rsidRPr="00451F31" w:rsidRDefault="00D7043D" w:rsidP="00D7043D">
      <w:pPr>
        <w:pStyle w:val="HTMLPreformatted"/>
      </w:pPr>
      <w:r w:rsidRPr="00451F31">
        <w:t>QRNYDLSFLKTIQEVAGYVLIALNTVERIPLENLQIIRGNMYYENSYALAVLSNYDANKTGLKELPMRNL</w:t>
      </w:r>
    </w:p>
    <w:p w:rsidR="00D7043D" w:rsidRPr="00451F31" w:rsidRDefault="00D7043D" w:rsidP="00D7043D">
      <w:pPr>
        <w:pStyle w:val="HTMLPreformatted"/>
      </w:pPr>
      <w:r w:rsidRPr="00451F31">
        <w:t>QEILHGAVRFSNNPALCNVESIQWRDIVSSDFLSNMSMDFQNHLGSCQKCDPSCPNGSCWGAGEENCQKL</w:t>
      </w:r>
    </w:p>
    <w:p w:rsidR="00D7043D" w:rsidRPr="00451F31" w:rsidRDefault="00D7043D" w:rsidP="00D7043D">
      <w:pPr>
        <w:pStyle w:val="HTMLPreformatted"/>
      </w:pPr>
      <w:r w:rsidRPr="00451F31">
        <w:t>TKIICAQQCSGRCRGKSPSDCCHNQCAAGCTGPRESDCLVCRKFRDEATCKDTCPPLMLYNPTTYQMDVN</w:t>
      </w:r>
    </w:p>
    <w:p w:rsidR="00D7043D" w:rsidRPr="00451F31" w:rsidRDefault="00D7043D" w:rsidP="00D7043D">
      <w:pPr>
        <w:pStyle w:val="HTMLPreformatted"/>
      </w:pPr>
      <w:r w:rsidRPr="00451F31">
        <w:t>PEGKYSFGATCVKKCPRNYVVTDHGSCVRACGADSYEMEEDGVRKCKKCEGPCRKVCNGIGIGEFKDSLS</w:t>
      </w:r>
    </w:p>
    <w:p w:rsidR="00D7043D" w:rsidRPr="00451F31" w:rsidRDefault="00D7043D" w:rsidP="00D7043D">
      <w:pPr>
        <w:pStyle w:val="HTMLPreformatted"/>
      </w:pPr>
      <w:r w:rsidRPr="00451F31">
        <w:t>INATNIKHFKNCTSISGDLHILPVAFRGDSFTHTPPLDPQELDILKTVKEITGFLLIQAWPENRTDLHAF</w:t>
      </w:r>
    </w:p>
    <w:p w:rsidR="00D7043D" w:rsidRPr="00451F31" w:rsidRDefault="00D7043D" w:rsidP="00D7043D">
      <w:pPr>
        <w:pStyle w:val="HTMLPreformatted"/>
      </w:pPr>
      <w:r w:rsidRPr="00451F31">
        <w:t>ENLEIIRGRTKQHGQFSLAVVSLNITSLGLRSLKEISDGDVIISGNKNLCYANTINWKKLFGTSGQKTKI</w:t>
      </w:r>
    </w:p>
    <w:p w:rsidR="00D7043D" w:rsidRPr="00451F31" w:rsidRDefault="00D7043D" w:rsidP="00D7043D">
      <w:pPr>
        <w:pStyle w:val="HTMLPreformatted"/>
      </w:pPr>
      <w:r w:rsidRPr="00451F31">
        <w:t>ISNRGENSCKATGQVCHALCSPEGCWGPEPRDCVSCRNVSRGRECVDKCNLLEGEPREFVENSECIQCHP</w:t>
      </w:r>
    </w:p>
    <w:p w:rsidR="00D7043D" w:rsidRPr="00451F31" w:rsidRDefault="00D7043D" w:rsidP="00D7043D">
      <w:pPr>
        <w:pStyle w:val="HTMLPreformatted"/>
      </w:pPr>
      <w:r w:rsidRPr="00451F31">
        <w:t>ECLPQAMNITCTGRGPDNCIQCAHYIDGPHCVKTCPAGVMGENNTLVWKYADAGHVCHLCHPNCTYGCTG</w:t>
      </w:r>
    </w:p>
    <w:p w:rsidR="00D7043D" w:rsidRPr="00451F31" w:rsidRDefault="00D7043D" w:rsidP="00D7043D">
      <w:pPr>
        <w:pStyle w:val="HTMLPreformatted"/>
      </w:pPr>
      <w:r w:rsidRPr="00451F31">
        <w:t>PGLEGCPTNGPKIPSIATGMVGALLLLLVVALGIGLFMRRRHIVRKRTLRRLLQERELVEPLTPSGEAPN</w:t>
      </w:r>
    </w:p>
    <w:p w:rsidR="00D7043D" w:rsidRPr="00451F31" w:rsidRDefault="00D7043D" w:rsidP="00D7043D">
      <w:pPr>
        <w:pStyle w:val="HTMLPreformatted"/>
      </w:pPr>
      <w:r w:rsidRPr="00451F31">
        <w:t>QALLRILKETEFKKIKVLGSGAFGTVYKGLWIPEGEKVKIPVAIKELREATSPKANKEILDEAYVMASVD</w:t>
      </w:r>
    </w:p>
    <w:p w:rsidR="00D7043D" w:rsidRPr="00451F31" w:rsidRDefault="00D7043D" w:rsidP="00D7043D">
      <w:pPr>
        <w:pStyle w:val="HTMLPreformatted"/>
      </w:pPr>
      <w:r w:rsidRPr="00451F31">
        <w:t>NPHVCRLLGICLTSTVQLITQLMPFGCLLDYVREHKDNIGSQYLLNWCVQIAKGMNYLEDRRLVHRDLAA</w:t>
      </w:r>
    </w:p>
    <w:p w:rsidR="00D7043D" w:rsidRPr="00451F31" w:rsidRDefault="00D7043D" w:rsidP="00D7043D">
      <w:pPr>
        <w:pStyle w:val="HTMLPreformatted"/>
      </w:pPr>
      <w:r w:rsidRPr="00451F31">
        <w:t>RNVLVKTPQHVKITDFGLAKLLGAEEKEYHAEGGKVPIKWMALESILHRIYTHQSDVWSYGVTVWELMTF</w:t>
      </w:r>
    </w:p>
    <w:p w:rsidR="00D7043D" w:rsidRPr="00451F31" w:rsidRDefault="00D7043D" w:rsidP="00D7043D">
      <w:pPr>
        <w:pStyle w:val="HTMLPreformatted"/>
      </w:pPr>
      <w:r w:rsidRPr="00451F31">
        <w:t>GSKPYDGIPASEISSILEKGERLPQPPICTIDVYMIMVKCWMIDADSRPKFRELIIEFSKMARDPQRYLV</w:t>
      </w:r>
    </w:p>
    <w:p w:rsidR="00D7043D" w:rsidRPr="00451F31" w:rsidRDefault="00D7043D" w:rsidP="00D7043D">
      <w:pPr>
        <w:pStyle w:val="HTMLPreformatted"/>
      </w:pPr>
      <w:r w:rsidRPr="00451F31">
        <w:t>IQGDERMHLPSPTDSNFYRALMDEEDMDDVVDADEYLIPQQGFFSSPSTSRTPLLSSLSATSNNSTVACI</w:t>
      </w:r>
    </w:p>
    <w:p w:rsidR="00D7043D" w:rsidRPr="00451F31" w:rsidRDefault="00D7043D" w:rsidP="00D7043D">
      <w:pPr>
        <w:pStyle w:val="HTMLPreformatted"/>
      </w:pPr>
      <w:r w:rsidRPr="00451F31">
        <w:t>DRNGLQSCPIKEDSFLQRYSSDPTGALTEDSIDDTFLPVPEYINQSVPKRPAGSVQNPVYHNQPLNPAPS</w:t>
      </w:r>
    </w:p>
    <w:p w:rsidR="00D7043D" w:rsidRPr="00451F31" w:rsidRDefault="00D7043D" w:rsidP="00D7043D">
      <w:pPr>
        <w:pStyle w:val="HTMLPreformatted"/>
      </w:pPr>
      <w:r w:rsidRPr="00451F31">
        <w:t>RDPHYQDPHSTAVGNPEYLNTVQPTCVNSTFDSPAHWAQKGSHQISLDNPDYQQDFFPKEAKPNGIFKGS</w:t>
      </w:r>
    </w:p>
    <w:p w:rsidR="00D7043D" w:rsidRPr="00451F31" w:rsidRDefault="00D7043D" w:rsidP="00D7043D">
      <w:pPr>
        <w:pStyle w:val="HTMLPreformatted"/>
      </w:pPr>
      <w:r w:rsidRPr="00451F31">
        <w:t>TAENAEYLRVAPQSSEFIGA</w:t>
      </w:r>
    </w:p>
    <w:p w:rsidR="00D7043D" w:rsidRDefault="00D7043D" w:rsidP="00D7043D">
      <w:pPr>
        <w:rPr>
          <w:sz w:val="20"/>
          <w:szCs w:val="20"/>
        </w:rPr>
      </w:pPr>
    </w:p>
    <w:p w:rsidR="00D7043D" w:rsidRPr="00451F31" w:rsidRDefault="00D7043D" w:rsidP="00D7043D">
      <w:pPr>
        <w:rPr>
          <w:sz w:val="20"/>
          <w:szCs w:val="20"/>
        </w:rPr>
      </w:pPr>
    </w:p>
    <w:p w:rsidR="00D7043D" w:rsidRPr="00451F31" w:rsidRDefault="00D7043D" w:rsidP="00D7043D">
      <w:pPr>
        <w:pStyle w:val="HTMLPreformatted"/>
      </w:pPr>
      <w:r w:rsidRPr="00451F31">
        <w:t xml:space="preserve">&gt;Mouse gi|46560582|ref|NP_997538.1| epidermal growth factor receptor isoform 1 </w:t>
      </w:r>
      <w:smartTag w:uri="isiresearchsoft-com/cwyw" w:element="citation">
        <w:r w:rsidRPr="00451F31">
          <w:t xml:space="preserve">[Mus </w:t>
        </w:r>
        <w:proofErr w:type="spellStart"/>
        <w:r w:rsidRPr="00451F31">
          <w:t>musculus</w:t>
        </w:r>
        <w:proofErr w:type="spellEnd"/>
        <w:r w:rsidRPr="00451F31">
          <w:t>]</w:t>
        </w:r>
      </w:smartTag>
    </w:p>
    <w:p w:rsidR="00D7043D" w:rsidRPr="00451F31" w:rsidRDefault="00D7043D" w:rsidP="00D7043D">
      <w:pPr>
        <w:pStyle w:val="HTMLPreformatted"/>
      </w:pPr>
      <w:r w:rsidRPr="00451F31">
        <w:t>MRPSGTARTTLLVLLTALCAAGGALEEKKVCQGTSNRLTQLGTFEDHFLSLQRMYNNCEVVLGNLEITYV</w:t>
      </w:r>
    </w:p>
    <w:p w:rsidR="00D7043D" w:rsidRPr="00451F31" w:rsidRDefault="00D7043D" w:rsidP="00D7043D">
      <w:pPr>
        <w:pStyle w:val="HTMLPreformatted"/>
      </w:pPr>
      <w:r w:rsidRPr="00451F31">
        <w:t>QRNYDLSFLKTIQEVAGYVLIALNTVERIPLENLQIIRGNALYENTYALAILSNYGTNRTGLRELPMRNL</w:t>
      </w:r>
    </w:p>
    <w:p w:rsidR="00D7043D" w:rsidRPr="00451F31" w:rsidRDefault="00D7043D" w:rsidP="00D7043D">
      <w:pPr>
        <w:pStyle w:val="HTMLPreformatted"/>
      </w:pPr>
      <w:r w:rsidRPr="00451F31">
        <w:t>QEILIGAVRFSNNPILCNMDTIQWRDIVQNVFMSNMSMDLQSHPSSCPKCDPSCPNGSCWGGGEENCQKL</w:t>
      </w:r>
    </w:p>
    <w:p w:rsidR="00D7043D" w:rsidRPr="00451F31" w:rsidRDefault="00D7043D" w:rsidP="00D7043D">
      <w:pPr>
        <w:pStyle w:val="HTMLPreformatted"/>
      </w:pPr>
      <w:r w:rsidRPr="00451F31">
        <w:t>TKIICAQQCSHRCRGRSPSDCCHNQCAAGCTGPRESDCLVCQKFQDEATCKDTCPPLMLYNPTTYQMDVN</w:t>
      </w:r>
    </w:p>
    <w:p w:rsidR="00D7043D" w:rsidRPr="00451F31" w:rsidRDefault="00D7043D" w:rsidP="00D7043D">
      <w:pPr>
        <w:pStyle w:val="HTMLPreformatted"/>
      </w:pPr>
      <w:r w:rsidRPr="00451F31">
        <w:t>PEGKYSFGATCVKKCPRNYVVTDHGSCVRACGPDYYEVEEDGIRKCKKCDGPCRKVCNGIGIGEFKDTLS</w:t>
      </w:r>
    </w:p>
    <w:p w:rsidR="00D7043D" w:rsidRPr="00451F31" w:rsidRDefault="00D7043D" w:rsidP="00D7043D">
      <w:pPr>
        <w:pStyle w:val="HTMLPreformatted"/>
      </w:pPr>
      <w:r w:rsidRPr="00451F31">
        <w:t>INATNIKHFKYCTAISGDLHILPVAFKGDSFTRTPPLDPRELEILKTVKEITGFLLIQAWPDNWTDLHAF</w:t>
      </w:r>
    </w:p>
    <w:p w:rsidR="00D7043D" w:rsidRPr="00451F31" w:rsidRDefault="00D7043D" w:rsidP="00D7043D">
      <w:pPr>
        <w:pStyle w:val="HTMLPreformatted"/>
      </w:pPr>
      <w:r w:rsidRPr="00451F31">
        <w:t>ENLEIIRGRTKQHGQFSLAVVGLNITSLGLRSLKEISDGDVIISGNRNLCYANTINWKKLFGTPNQKTKI</w:t>
      </w:r>
    </w:p>
    <w:p w:rsidR="00D7043D" w:rsidRPr="00451F31" w:rsidRDefault="00D7043D" w:rsidP="00D7043D">
      <w:pPr>
        <w:pStyle w:val="HTMLPreformatted"/>
      </w:pPr>
      <w:r w:rsidRPr="00451F31">
        <w:t>MNNRAEKDCKAVNHVCNPLCSSEGCWGPEPRDCVSCQNVSRGRECVEKCNILEGEPREFVENSECIQCHP</w:t>
      </w:r>
    </w:p>
    <w:p w:rsidR="00D7043D" w:rsidRPr="00451F31" w:rsidRDefault="00D7043D" w:rsidP="00D7043D">
      <w:pPr>
        <w:pStyle w:val="HTMLPreformatted"/>
      </w:pPr>
      <w:r w:rsidRPr="00451F31">
        <w:t>ECLPQAMNITCTGRGPDNCIQCAHYIDGPHCVKTCPAGIMGENNTLVWKYADANNVCHLCHANCTYGCAG</w:t>
      </w:r>
    </w:p>
    <w:p w:rsidR="00D7043D" w:rsidRPr="00451F31" w:rsidRDefault="00D7043D" w:rsidP="00D7043D">
      <w:pPr>
        <w:pStyle w:val="HTMLPreformatted"/>
      </w:pPr>
      <w:r w:rsidRPr="00451F31">
        <w:t>PGLQGCEVWPSGPKIPSIATGIVGGLLFIVVVALGIGLFMRRRHIVRKRTLRRLLQERELVEPLTPSGEA</w:t>
      </w:r>
    </w:p>
    <w:p w:rsidR="00D7043D" w:rsidRPr="00451F31" w:rsidRDefault="00D7043D" w:rsidP="00D7043D">
      <w:pPr>
        <w:pStyle w:val="HTMLPreformatted"/>
      </w:pPr>
      <w:r w:rsidRPr="00451F31">
        <w:t>PNQAHLRILKETEFKKIKVLGSGAFGTVYKGLWIPEGEKVKIPVAIKELREATSPKANKEILDEAYVMAS</w:t>
      </w:r>
    </w:p>
    <w:p w:rsidR="00D7043D" w:rsidRPr="00451F31" w:rsidRDefault="00D7043D" w:rsidP="00D7043D">
      <w:pPr>
        <w:pStyle w:val="HTMLPreformatted"/>
      </w:pPr>
      <w:r w:rsidRPr="00451F31">
        <w:t>VDNPHVCRLLGICLTSTVQLITQLMPYGCLLDYVREHKDNIGSQYLLNWCVQIAKGMNYLEDRRLVHRDL</w:t>
      </w:r>
    </w:p>
    <w:p w:rsidR="00D7043D" w:rsidRPr="00451F31" w:rsidRDefault="00D7043D" w:rsidP="00D7043D">
      <w:pPr>
        <w:pStyle w:val="HTMLPreformatted"/>
      </w:pPr>
      <w:r w:rsidRPr="00451F31">
        <w:t>AARNVLVKTPQHVKITDFGLAKLLGAEEKEYHAEGGKVPIKWMALESILHRIYTHQSDVWSYGVTVWELM</w:t>
      </w:r>
    </w:p>
    <w:p w:rsidR="00D7043D" w:rsidRPr="00451F31" w:rsidRDefault="00D7043D" w:rsidP="00D7043D">
      <w:pPr>
        <w:pStyle w:val="HTMLPreformatted"/>
      </w:pPr>
      <w:r w:rsidRPr="00451F31">
        <w:lastRenderedPageBreak/>
        <w:t>TFGSKPYDGIPASDISSILEKGERLPQPPICTIDVYMIMVKCWMIDADSRPKFRELILEFSKMARDPQRY</w:t>
      </w:r>
    </w:p>
    <w:p w:rsidR="00D7043D" w:rsidRPr="00451F31" w:rsidRDefault="00D7043D" w:rsidP="00D7043D">
      <w:pPr>
        <w:pStyle w:val="HTMLPreformatted"/>
      </w:pPr>
      <w:r w:rsidRPr="00451F31">
        <w:t>LVIQGDERMHLPSPTDSNFYRALMDEEDMEDVVDADEYLIPQQGFFNSPSTSRTPLLSSLSATSNNSTVA</w:t>
      </w:r>
    </w:p>
    <w:p w:rsidR="00D7043D" w:rsidRPr="00451F31" w:rsidRDefault="00D7043D" w:rsidP="00D7043D">
      <w:pPr>
        <w:pStyle w:val="HTMLPreformatted"/>
      </w:pPr>
      <w:r w:rsidRPr="00451F31">
        <w:t>CINRNGSCRVKEDAFLQRYSSDPTGAVTEDNIDDAFLPVPEYVNQSVPKRPAGSVQNPVYHNQPLHPAPG</w:t>
      </w:r>
    </w:p>
    <w:p w:rsidR="00D7043D" w:rsidRPr="00451F31" w:rsidRDefault="00D7043D" w:rsidP="00D7043D">
      <w:pPr>
        <w:pStyle w:val="HTMLPreformatted"/>
      </w:pPr>
      <w:r w:rsidRPr="00451F31">
        <w:t>RDLHYQNPHSNAVGNPEYLNTAQPTCLSSGFNSPALWIQKGSHQMSLDNPDYQQDFFPKETKPNGIFKGP</w:t>
      </w:r>
    </w:p>
    <w:p w:rsidR="00D7043D" w:rsidRPr="00451F31" w:rsidRDefault="00D7043D" w:rsidP="00D7043D">
      <w:pPr>
        <w:pStyle w:val="HTMLPreformatted"/>
      </w:pPr>
      <w:r w:rsidRPr="00451F31">
        <w:t>TAENAEYLRVAPPSSEFIGA</w:t>
      </w:r>
    </w:p>
    <w:p w:rsidR="00D7043D" w:rsidRPr="00451F31" w:rsidRDefault="00D7043D" w:rsidP="00D7043D">
      <w:pPr>
        <w:rPr>
          <w:sz w:val="20"/>
          <w:szCs w:val="20"/>
        </w:rPr>
      </w:pPr>
    </w:p>
    <w:p w:rsidR="00D7043D" w:rsidRPr="00451F31" w:rsidRDefault="00D7043D" w:rsidP="00D7043D">
      <w:pPr>
        <w:pStyle w:val="HTMLPreformatted"/>
      </w:pPr>
      <w:r w:rsidRPr="00451F31">
        <w:t xml:space="preserve">&gt;Chimp gi|114613403|ref|XP_001156495.1| PREDICTED: epidermal growth factor receptor isoform 5 </w:t>
      </w:r>
      <w:smartTag w:uri="isiresearchsoft-com/cwyw" w:element="citation">
        <w:r w:rsidRPr="00451F31">
          <w:t>[Pan troglodytes]</w:t>
        </w:r>
      </w:smartTag>
    </w:p>
    <w:p w:rsidR="00D7043D" w:rsidRPr="00451F31" w:rsidRDefault="00D7043D" w:rsidP="00D7043D">
      <w:pPr>
        <w:pStyle w:val="HTMLPreformatted"/>
      </w:pPr>
      <w:r w:rsidRPr="00451F31">
        <w:t>MRPSGTAGAALLALLAALCPASRALEEKKVCQGTSNKLTQLGTFEDHFLSLQRMFNNCEVVLGNLEITYV</w:t>
      </w:r>
    </w:p>
    <w:p w:rsidR="00D7043D" w:rsidRPr="00451F31" w:rsidRDefault="00D7043D" w:rsidP="00D7043D">
      <w:pPr>
        <w:pStyle w:val="HTMLPreformatted"/>
      </w:pPr>
      <w:r w:rsidRPr="00451F31">
        <w:t>QRNYDLSFLKTIQEVAGYVLIALNTVERIPLENLQIIRGNMYYENSYALAVLSNYDANKTGLKELPMRNL</w:t>
      </w:r>
    </w:p>
    <w:p w:rsidR="00D7043D" w:rsidRPr="00451F31" w:rsidRDefault="00D7043D" w:rsidP="00D7043D">
      <w:pPr>
        <w:pStyle w:val="HTMLPreformatted"/>
      </w:pPr>
      <w:r w:rsidRPr="00451F31">
        <w:t>QEILHGAVRFSNNPALCNVESIQWRDIVSSDFLSNMSMDFQNHLGSCQKCDPSCPNGSCWGAGEENCQKL</w:t>
      </w:r>
    </w:p>
    <w:p w:rsidR="00D7043D" w:rsidRPr="00451F31" w:rsidRDefault="00D7043D" w:rsidP="00D7043D">
      <w:pPr>
        <w:pStyle w:val="HTMLPreformatted"/>
      </w:pPr>
      <w:r w:rsidRPr="00451F31">
        <w:t>TKIICAQQCSGRCRGKSPSDCCHNQCAAGCTGPRESDCLVCRKFRDEATCKDTCPPLMLYNPTTYQMDVN</w:t>
      </w:r>
    </w:p>
    <w:p w:rsidR="00D7043D" w:rsidRPr="00451F31" w:rsidRDefault="00D7043D" w:rsidP="00D7043D">
      <w:pPr>
        <w:pStyle w:val="HTMLPreformatted"/>
      </w:pPr>
      <w:r w:rsidRPr="00451F31">
        <w:t>PEGKYSFGATCVKKCPRNYVVTDHGSCVRACGADSYEMEEDGVRKCKKCEGPCRKVCNGIGIGEFKDTLS</w:t>
      </w:r>
    </w:p>
    <w:p w:rsidR="00D7043D" w:rsidRPr="00451F31" w:rsidRDefault="00D7043D" w:rsidP="00D7043D">
      <w:pPr>
        <w:pStyle w:val="HTMLPreformatted"/>
      </w:pPr>
      <w:r w:rsidRPr="00451F31">
        <w:t>INATNIKHFKNCTSISGDLHILPVAFRGDSFTHTPPLDPQELDILKTVKEITGFLLIQAWPENRTDLHAF</w:t>
      </w:r>
    </w:p>
    <w:p w:rsidR="00D7043D" w:rsidRPr="00451F31" w:rsidRDefault="00D7043D" w:rsidP="00D7043D">
      <w:pPr>
        <w:pStyle w:val="HTMLPreformatted"/>
      </w:pPr>
      <w:r w:rsidRPr="00451F31">
        <w:t>ENLEIIRGRTKQHGQFSLAVVSLNITSLGLRSLKEISDGDVIISGNKNLCYANTINWKKLFGTSGQKTKI</w:t>
      </w:r>
    </w:p>
    <w:p w:rsidR="00D7043D" w:rsidRPr="00451F31" w:rsidRDefault="00D7043D" w:rsidP="00D7043D">
      <w:pPr>
        <w:pStyle w:val="HTMLPreformatted"/>
      </w:pPr>
      <w:r w:rsidRPr="00451F31">
        <w:t>ISNRGENSCKATGQVCHALCSPEGCWGPEPRDCVSCRNVSRGRECVDKCNILEGEPREFVENSECIQCHP</w:t>
      </w:r>
    </w:p>
    <w:p w:rsidR="00D7043D" w:rsidRPr="00451F31" w:rsidRDefault="00D7043D" w:rsidP="00D7043D">
      <w:pPr>
        <w:pStyle w:val="HTMLPreformatted"/>
      </w:pPr>
      <w:r w:rsidRPr="00451F31">
        <w:t>ECLPQAMNITCTGRGPDNCIQCAHYIDGPHCVKTCPAGVMGENNTLVWKYADAGHVCHLCHPNCTYGCFG</w:t>
      </w:r>
    </w:p>
    <w:p w:rsidR="00D7043D" w:rsidRPr="00451F31" w:rsidRDefault="00D7043D" w:rsidP="00D7043D">
      <w:pPr>
        <w:pStyle w:val="HTMLPreformatted"/>
      </w:pPr>
      <w:r w:rsidRPr="00451F31">
        <w:t>PHSHASMPRPWNLSATSPFLVPPLHSRPKIPSIATGMVGALLLLLVVALGIGLFMRRRHIVRKRTLRRLL</w:t>
      </w:r>
    </w:p>
    <w:p w:rsidR="00D7043D" w:rsidRPr="00451F31" w:rsidRDefault="00D7043D" w:rsidP="00D7043D">
      <w:pPr>
        <w:pStyle w:val="HTMLPreformatted"/>
      </w:pPr>
      <w:r w:rsidRPr="00451F31">
        <w:t>QERELVEPLTPSGEAPNQALLRILKETEFKKIKVLGSGAFGTVYKGLWIPEGEKVKIPVAIKELREATSP</w:t>
      </w:r>
    </w:p>
    <w:p w:rsidR="00D7043D" w:rsidRPr="00451F31" w:rsidRDefault="00D7043D" w:rsidP="00D7043D">
      <w:pPr>
        <w:pStyle w:val="HTMLPreformatted"/>
      </w:pPr>
      <w:r w:rsidRPr="00451F31">
        <w:t>KANKEILDEAYVMASVDNPHVCRLLGICLTSTVQLITQLMPFGCLLDYVREHKDNIGSQYLLNWCVQIAK</w:t>
      </w:r>
    </w:p>
    <w:p w:rsidR="00D7043D" w:rsidRPr="00451F31" w:rsidRDefault="00D7043D" w:rsidP="00D7043D">
      <w:pPr>
        <w:pStyle w:val="HTMLPreformatted"/>
      </w:pPr>
      <w:r w:rsidRPr="00451F31">
        <w:t>GMNYLEDRRLVHRDLAARNVLVKTPQHVKITDFGLAKLLGAEEKEYHAEGGKVPIKWITLESILHRIYTH</w:t>
      </w:r>
    </w:p>
    <w:p w:rsidR="00D7043D" w:rsidRPr="00451F31" w:rsidRDefault="00D7043D" w:rsidP="00D7043D">
      <w:pPr>
        <w:pStyle w:val="HTMLPreformatted"/>
      </w:pPr>
      <w:r w:rsidRPr="00451F31">
        <w:t>QKKVWSYGVTVWELMTFGSKPYDGIPASEISSILEKGERLPQPPICTIDVYMIMVKCWMIDADSRPKFRE</w:t>
      </w:r>
    </w:p>
    <w:p w:rsidR="00D7043D" w:rsidRPr="00451F31" w:rsidRDefault="00D7043D" w:rsidP="00D7043D">
      <w:pPr>
        <w:pStyle w:val="HTMLPreformatted"/>
      </w:pPr>
      <w:r w:rsidRPr="00451F31">
        <w:t>LIIEFSKMARDPQRYLVIQGDERMHLPSPTDSNFYRALMDEEDMDDVVDADEYLIPQQGFFSSPSTSRTP</w:t>
      </w:r>
    </w:p>
    <w:p w:rsidR="00D7043D" w:rsidRPr="00451F31" w:rsidRDefault="00D7043D" w:rsidP="00D7043D">
      <w:pPr>
        <w:pStyle w:val="HTMLPreformatted"/>
      </w:pPr>
      <w:r w:rsidRPr="00451F31">
        <w:t>LLSSLSATSNNSTMACIDRNGLQSCPIKEDSFLQRYSSDPTGALTEDSIDDTFLPVPEYINQSVPKRPAG</w:t>
      </w:r>
    </w:p>
    <w:p w:rsidR="00D7043D" w:rsidRPr="00451F31" w:rsidRDefault="00D7043D" w:rsidP="00D7043D">
      <w:pPr>
        <w:pStyle w:val="HTMLPreformatted"/>
      </w:pPr>
      <w:r w:rsidRPr="00451F31">
        <w:t>SVQNPVYHNQPLNPTPSRDPHYQDPHSTAVGNPEYLNTVQPTCVNSTFDSPAHWAQKGSHQISLDNPDYQ</w:t>
      </w:r>
    </w:p>
    <w:p w:rsidR="00D7043D" w:rsidRDefault="00D7043D" w:rsidP="00D7043D">
      <w:pPr>
        <w:pStyle w:val="HTMLPreformatted"/>
      </w:pPr>
      <w:r w:rsidRPr="00451F31">
        <w:t>QDFFPKEAKPNGIFKGSTAENAEYLRVAPQSSEFIGA</w:t>
      </w:r>
    </w:p>
    <w:p w:rsidR="00D7043D" w:rsidRDefault="00D7043D" w:rsidP="00D7043D">
      <w:pPr>
        <w:pStyle w:val="HTMLPreformatted"/>
      </w:pPr>
    </w:p>
    <w:p w:rsidR="00D7043D" w:rsidRDefault="00D7043D" w:rsidP="00D7043D">
      <w:pPr>
        <w:pStyle w:val="HTMLPreformatted"/>
      </w:pPr>
      <w:r>
        <w:t xml:space="preserve">&gt;Rat gi|25742617|ref|NP_113695.1| epidermal growth factor receptor </w:t>
      </w:r>
      <w:smartTag w:uri="isiresearchsoft-com/cwyw" w:element="citation">
        <w:r>
          <w:t>[</w:t>
        </w:r>
        <w:proofErr w:type="spellStart"/>
        <w:r>
          <w:t>Rattus</w:t>
        </w:r>
        <w:proofErr w:type="spellEnd"/>
        <w:r>
          <w:t xml:space="preserve"> </w:t>
        </w:r>
        <w:proofErr w:type="spellStart"/>
        <w:r>
          <w:t>norvegicus</w:t>
        </w:r>
        <w:proofErr w:type="spellEnd"/>
        <w:r>
          <w:t>]</w:t>
        </w:r>
      </w:smartTag>
    </w:p>
    <w:p w:rsidR="00D7043D" w:rsidRDefault="00D7043D" w:rsidP="00D7043D">
      <w:pPr>
        <w:pStyle w:val="HTMLPreformatted"/>
      </w:pPr>
      <w:r>
        <w:t>MRPSGTARTKLLLLLAALCAAGGALEEKKVCQGTSNRLTQLGTFEDHFLSLQRMFNNCEVVLGNLEITYV</w:t>
      </w:r>
    </w:p>
    <w:p w:rsidR="00D7043D" w:rsidRDefault="00D7043D" w:rsidP="00D7043D">
      <w:pPr>
        <w:pStyle w:val="HTMLPreformatted"/>
      </w:pPr>
      <w:r>
        <w:t>QRNYDLSFLKTIQEVAGYVLIALNTVERIPLENLQIIRGNALYENTYALAVLSNYGTNKTGLRELPMRNL</w:t>
      </w:r>
    </w:p>
    <w:p w:rsidR="00D7043D" w:rsidRDefault="00D7043D" w:rsidP="00D7043D">
      <w:pPr>
        <w:pStyle w:val="HTMLPreformatted"/>
      </w:pPr>
      <w:r>
        <w:t>QEILIGAVRFSNNPILCNMETIQWRDIVQDVFLSNMSMDVQRHLTGCPKCDPSCPNGSCWGRGEENCQKL</w:t>
      </w:r>
    </w:p>
    <w:p w:rsidR="00D7043D" w:rsidRDefault="00D7043D" w:rsidP="00D7043D">
      <w:pPr>
        <w:pStyle w:val="HTMLPreformatted"/>
      </w:pPr>
      <w:r>
        <w:t>TKIICAQQCSRRCRGRSPSDCCHNQCAAGCTGPRESDCLVCHRFRDEATCKDTCPPLMLYNPTTYQMDVN</w:t>
      </w:r>
    </w:p>
    <w:p w:rsidR="00D7043D" w:rsidRDefault="00D7043D" w:rsidP="00D7043D">
      <w:pPr>
        <w:pStyle w:val="HTMLPreformatted"/>
      </w:pPr>
      <w:r>
        <w:t>PEGKYSFGATCVKKCPRNYVVTDHGSCVRACGPDYYEVEEDGVSKCKKCDGPCRKVCNGIGIGEFKDTLS</w:t>
      </w:r>
    </w:p>
    <w:p w:rsidR="00D7043D" w:rsidRDefault="00D7043D" w:rsidP="00D7043D">
      <w:pPr>
        <w:pStyle w:val="HTMLPreformatted"/>
      </w:pPr>
      <w:r>
        <w:t>INATNIKHFKYCTAISGDLHILPVAFKGDSFTRTPPLDPRELEILKTVKEITGFLLIQAWPENWTDLHAF</w:t>
      </w:r>
    </w:p>
    <w:p w:rsidR="00D7043D" w:rsidRDefault="00D7043D" w:rsidP="00D7043D">
      <w:pPr>
        <w:pStyle w:val="HTMLPreformatted"/>
      </w:pPr>
      <w:r>
        <w:t>ENLEIIRGRTKQHGQFSLAVVGLNITSLGLRSLKEISDGDVIISGNRNLCYANTINWKKLFGTPNQKTKI</w:t>
      </w:r>
    </w:p>
    <w:p w:rsidR="00D7043D" w:rsidRDefault="00D7043D" w:rsidP="00D7043D">
      <w:pPr>
        <w:pStyle w:val="HTMLPreformatted"/>
      </w:pPr>
      <w:r>
        <w:t>MNNRAEKDCKATNHVCNPLCSSEGCWGPEPTDCVSCQNVSRGRECVDKCNILEGEPREFVENSECIQCHP</w:t>
      </w:r>
    </w:p>
    <w:p w:rsidR="00D7043D" w:rsidRDefault="00D7043D" w:rsidP="00D7043D">
      <w:pPr>
        <w:pStyle w:val="HTMLPreformatted"/>
      </w:pPr>
      <w:r>
        <w:t>ECLPQTMNITCTGRGPDNCIKCAHYVDGPHCVKTCPSGIMGENNTLVWKFADANNVCHLCHANCTYGCAG</w:t>
      </w:r>
    </w:p>
    <w:p w:rsidR="00D7043D" w:rsidRDefault="00D7043D" w:rsidP="00D7043D">
      <w:pPr>
        <w:pStyle w:val="HTMLPreformatted"/>
      </w:pPr>
      <w:r>
        <w:t>PGLKGCQQPEGPKIPSIATGIVGGLLFIVVVALGIGLFMRRRQLVRKRTLRRLLQERELVEPLTPSGEAP</w:t>
      </w:r>
    </w:p>
    <w:p w:rsidR="00D7043D" w:rsidRDefault="00D7043D" w:rsidP="00D7043D">
      <w:pPr>
        <w:pStyle w:val="HTMLPreformatted"/>
      </w:pPr>
      <w:r>
        <w:t>NQAHLRILKETEFKKIKVLGSGAFGTVYKGLWIPEGEKVKIPVAIKELREATSPKANKEILDEAYVMASV</w:t>
      </w:r>
    </w:p>
    <w:p w:rsidR="00D7043D" w:rsidRDefault="00D7043D" w:rsidP="00D7043D">
      <w:pPr>
        <w:pStyle w:val="HTMLPreformatted"/>
      </w:pPr>
      <w:r>
        <w:t>DNPHVCRLLGICLTSTVQLITQLMPYGCLLDYVREHKDNIGSQYLLNWCVQIAKGMNYLEDRRLVHRDLA</w:t>
      </w:r>
    </w:p>
    <w:p w:rsidR="00D7043D" w:rsidRDefault="00D7043D" w:rsidP="00D7043D">
      <w:pPr>
        <w:pStyle w:val="HTMLPreformatted"/>
      </w:pPr>
      <w:r>
        <w:t>ARNVLVKTPQHVKITDFGLAKLLGAEEKEYHAEGGKVPIKWMALESILHRIYTHQSDVWSYGVTVWELMT</w:t>
      </w:r>
    </w:p>
    <w:p w:rsidR="00D7043D" w:rsidRDefault="00D7043D" w:rsidP="00D7043D">
      <w:pPr>
        <w:pStyle w:val="HTMLPreformatted"/>
      </w:pPr>
      <w:r>
        <w:t>FGSKPYDGIPASEISSILEKGERLPQPPICTIDVYMIMVKCWMIDADSRPKFRELILEFSKMARDPQRYL</w:t>
      </w:r>
    </w:p>
    <w:p w:rsidR="00D7043D" w:rsidRDefault="00D7043D" w:rsidP="00D7043D">
      <w:pPr>
        <w:pStyle w:val="HTMLPreformatted"/>
      </w:pPr>
      <w:r>
        <w:t>VIQGDERMHLPSPTDSNFYRALMEEEDMEDVVDADEYLIPQQGFFNSPSTSRTPLLSSLSANSNSSTVAC</w:t>
      </w:r>
    </w:p>
    <w:p w:rsidR="00D7043D" w:rsidRDefault="00D7043D" w:rsidP="00D7043D">
      <w:pPr>
        <w:pStyle w:val="HTMLPreformatted"/>
      </w:pPr>
      <w:r>
        <w:t>INRNGSCRVKEDAFLQRYSSDPTSVLTEDNIDDTFLPVPEYINQSVPKRPAGSVQNPVYHNQPLHPAPGR</w:t>
      </w:r>
    </w:p>
    <w:p w:rsidR="00D7043D" w:rsidRDefault="00D7043D" w:rsidP="00D7043D">
      <w:pPr>
        <w:pStyle w:val="HTMLPreformatted"/>
      </w:pPr>
      <w:r>
        <w:t>DLHYQNPHSNAVSNPEYLNTAQPTCLSSGFDSSALWIQKGSHQMSLDNPDYQQDFFPKEAKPNGIFKGPT</w:t>
      </w:r>
    </w:p>
    <w:p w:rsidR="00D7043D" w:rsidRDefault="00D7043D" w:rsidP="00D7043D">
      <w:pPr>
        <w:pStyle w:val="HTMLPreformatted"/>
      </w:pPr>
      <w:r>
        <w:t>AENAEYLRVAPPSSEFSGA</w:t>
      </w:r>
    </w:p>
    <w:p w:rsidR="00D7043D" w:rsidRDefault="00D7043D" w:rsidP="00D7043D">
      <w:pPr>
        <w:pStyle w:val="HTMLPreformatted"/>
      </w:pPr>
    </w:p>
    <w:p w:rsidR="00D7043D" w:rsidRDefault="00D7043D" w:rsidP="00D7043D">
      <w:pPr>
        <w:pStyle w:val="HTMLPreformatted"/>
      </w:pPr>
      <w:r>
        <w:t xml:space="preserve">&gt;Chicken gi|45382797|ref|NP_990828.1| epidermal growth factor receptor </w:t>
      </w:r>
      <w:smartTag w:uri="isiresearchsoft-com/cwyw" w:element="citation">
        <w:r>
          <w:t xml:space="preserve">[Gallus </w:t>
        </w:r>
        <w:proofErr w:type="spellStart"/>
        <w:r>
          <w:t>gallus</w:t>
        </w:r>
        <w:proofErr w:type="spellEnd"/>
        <w:r>
          <w:t>]</w:t>
        </w:r>
      </w:smartTag>
    </w:p>
    <w:p w:rsidR="00D7043D" w:rsidRDefault="00D7043D" w:rsidP="00D7043D">
      <w:pPr>
        <w:pStyle w:val="HTMLPreformatted"/>
      </w:pPr>
      <w:r>
        <w:t>MGVRSPLSASGPRGAAVLVLLLLLLGRVALCSAVEEKKVCQGTNNKLTQLGHVEDHFTSLQRMYNNCEVV</w:t>
      </w:r>
    </w:p>
    <w:p w:rsidR="00D7043D" w:rsidRDefault="00D7043D" w:rsidP="00D7043D">
      <w:pPr>
        <w:pStyle w:val="HTMLPreformatted"/>
      </w:pPr>
      <w:r>
        <w:t>LSNLEITYVEHNRDLTFLKTIQEVAGYVLIALNMVDVIPLENLQIIRGNVLYDNSFALAVLSNYHMNKTQ</w:t>
      </w:r>
    </w:p>
    <w:p w:rsidR="00D7043D" w:rsidRDefault="00D7043D" w:rsidP="00D7043D">
      <w:pPr>
        <w:pStyle w:val="HTMLPreformatted"/>
      </w:pPr>
      <w:r>
        <w:t>GLRELPMKRLSEILNGGVKISNNPKLCNMDTVLWNDIIDTSRKPLTVLDFASNLSSCPKCHPNCTEDHCW</w:t>
      </w:r>
    </w:p>
    <w:p w:rsidR="00D7043D" w:rsidRDefault="00D7043D" w:rsidP="00D7043D">
      <w:pPr>
        <w:pStyle w:val="HTMLPreformatted"/>
      </w:pPr>
      <w:r>
        <w:t>GAGEQNCQTLTKVICAQQCSGRCRGKVPSDCCHNQCAAGCTGPRESDCLACRKFRDDATCKDTCPPLVLY</w:t>
      </w:r>
    </w:p>
    <w:p w:rsidR="00D7043D" w:rsidRDefault="00D7043D" w:rsidP="00D7043D">
      <w:pPr>
        <w:pStyle w:val="HTMLPreformatted"/>
      </w:pPr>
      <w:r>
        <w:t>NPTTYQMDVNPEGKYSFGATCVRECPHNYVVTDHGSCVRSCNTDTYEVEENGVRKCKKCDGLCSKVCNGI</w:t>
      </w:r>
    </w:p>
    <w:p w:rsidR="00D7043D" w:rsidRDefault="00D7043D" w:rsidP="00D7043D">
      <w:pPr>
        <w:pStyle w:val="HTMLPreformatted"/>
      </w:pPr>
      <w:r>
        <w:t>GIGELKGILSINATNIDSFKNCTKINGDVSILPVAFLGDAFTKTLPLDPKKLDVFRTVKEISGFLLIQAW</w:t>
      </w:r>
    </w:p>
    <w:p w:rsidR="00D7043D" w:rsidRDefault="00D7043D" w:rsidP="00D7043D">
      <w:pPr>
        <w:pStyle w:val="HTMLPreformatted"/>
      </w:pPr>
      <w:r>
        <w:t>PDNATDLYAFENLEIIRGRTKQHGQYSLAVVNLKIQSLGLRSLKEISDGDIAIMKNKNLCYADTMNWRSL</w:t>
      </w:r>
    </w:p>
    <w:p w:rsidR="00D7043D" w:rsidRDefault="00D7043D" w:rsidP="00D7043D">
      <w:pPr>
        <w:pStyle w:val="HTMLPreformatted"/>
      </w:pPr>
      <w:r>
        <w:t>FATQSQKTKIIQNRNKNDCSKSVCFPAFAKAHNEMEE</w:t>
      </w:r>
    </w:p>
    <w:p w:rsidR="00D7043D" w:rsidRDefault="00D7043D" w:rsidP="00D7043D">
      <w:pPr>
        <w:pStyle w:val="HTMLPreformatted"/>
      </w:pPr>
    </w:p>
    <w:p w:rsidR="00D7043D" w:rsidRDefault="00D7043D" w:rsidP="00D7043D">
      <w:pPr>
        <w:pStyle w:val="HTMLPreformatted"/>
      </w:pPr>
      <w:r>
        <w:t xml:space="preserve">&gt;C </w:t>
      </w:r>
      <w:proofErr w:type="spellStart"/>
      <w:r>
        <w:t>elegans</w:t>
      </w:r>
      <w:proofErr w:type="spellEnd"/>
      <w:r>
        <w:t xml:space="preserve"> gi|25146697|ref|NP_495962.2| </w:t>
      </w:r>
      <w:proofErr w:type="spellStart"/>
      <w:r>
        <w:t>LEThal</w:t>
      </w:r>
      <w:proofErr w:type="spellEnd"/>
      <w:r>
        <w:t xml:space="preserve"> family member (let-23) </w:t>
      </w:r>
      <w:smartTag w:uri="isiresearchsoft-com/cwyw" w:element="citation">
        <w:r>
          <w:t>[</w:t>
        </w:r>
        <w:proofErr w:type="spellStart"/>
        <w:r>
          <w:t>Caenorhabditis</w:t>
        </w:r>
        <w:proofErr w:type="spellEnd"/>
        <w:r>
          <w:t xml:space="preserve"> </w:t>
        </w:r>
        <w:proofErr w:type="spellStart"/>
        <w:r>
          <w:t>elegans</w:t>
        </w:r>
        <w:proofErr w:type="spellEnd"/>
        <w:r>
          <w:t>]</w:t>
        </w:r>
      </w:smartTag>
    </w:p>
    <w:p w:rsidR="00D7043D" w:rsidRDefault="00D7043D" w:rsidP="00D7043D">
      <w:pPr>
        <w:pStyle w:val="HTMLPreformatted"/>
      </w:pPr>
      <w:r>
        <w:lastRenderedPageBreak/>
        <w:t>MRYPPSIGSILLIIPIFLTFFGNSNAQLWKRCVSPQDCLCSGTTNGISRYGTGNILEDLETMYRGCRRVY</w:t>
      </w:r>
    </w:p>
    <w:p w:rsidR="00D7043D" w:rsidRDefault="00D7043D" w:rsidP="00D7043D">
      <w:pPr>
        <w:pStyle w:val="HTMLPreformatted"/>
      </w:pPr>
      <w:r>
        <w:t>GNLEITWIEANEIKKWRESTNSTVDPKNEDSPLKSINFFDNLEEIRGSLIIYRANIQKISFPRLRVIYGD</w:t>
      </w:r>
    </w:p>
    <w:p w:rsidR="00D7043D" w:rsidRDefault="00D7043D" w:rsidP="00D7043D">
      <w:pPr>
        <w:pStyle w:val="HTMLPreformatted"/>
      </w:pPr>
      <w:r>
        <w:t>EVFHDNALYIHKNDKVHEVVMRELRVIRNGSVTIQDNPKMCYIGDKIDWKELLYDPDVQKVETTNSHQHC</w:t>
      </w:r>
    </w:p>
    <w:p w:rsidR="00D7043D" w:rsidRDefault="00D7043D" w:rsidP="00D7043D">
      <w:pPr>
        <w:pStyle w:val="HTMLPreformatted"/>
      </w:pPr>
      <w:r>
        <w:t>YQNGKSMAKCHESCNDKCWGSGDNDCQRVYRSVCPKSCSQCFYSNSTSSYECCDSACLGGCTGHGPKNCI</w:t>
      </w:r>
    </w:p>
    <w:p w:rsidR="00D7043D" w:rsidRDefault="00D7043D" w:rsidP="00D7043D">
      <w:pPr>
        <w:pStyle w:val="HTMLPreformatted"/>
      </w:pPr>
      <w:r>
        <w:t>ACSKYELDGICIETCPSRKIFNHKTGRLVFNPDGRYQNGNHCVKECPPELLIENDVCVRHCSDGHHYDAT</w:t>
      </w:r>
    </w:p>
    <w:p w:rsidR="00D7043D" w:rsidRDefault="00D7043D" w:rsidP="00D7043D">
      <w:pPr>
        <w:pStyle w:val="HTMLPreformatted"/>
      </w:pPr>
      <w:r>
        <w:t>KDVRECEKCRSSSCPKICTVDGHLTNETLKNLEGCEQIDGHLIIEHAFTYEQLKVLETVKIVSEYITIVQ</w:t>
      </w:r>
    </w:p>
    <w:p w:rsidR="00D7043D" w:rsidRDefault="00D7043D" w:rsidP="00D7043D">
      <w:pPr>
        <w:pStyle w:val="HTMLPreformatted"/>
      </w:pPr>
      <w:r>
        <w:t>QNFYDLKFLKNLQIIEGRKLHNVRWALAIYQCDDLEELSLNSLKLIKTGAVLIMKNHRLCYVSKIDWSSI</w:t>
      </w:r>
    </w:p>
    <w:p w:rsidR="00D7043D" w:rsidRDefault="00D7043D" w:rsidP="00D7043D">
      <w:pPr>
        <w:pStyle w:val="HTMLPreformatted"/>
      </w:pPr>
      <w:r>
        <w:t>ITSKGKDNKPSLAIAENRDSKLCETEQRVCDKNCNKRGCWGKEPEDCLECKTWKSVGTCVEKCDTKGFLR</w:t>
      </w:r>
    </w:p>
    <w:p w:rsidR="00D7043D" w:rsidRDefault="00D7043D" w:rsidP="00D7043D">
      <w:pPr>
        <w:pStyle w:val="HTMLPreformatted"/>
      </w:pPr>
      <w:r>
        <w:t>NQTSMKCERCSPECETCNGLGELDCLTCRHKTLYNSDFGNRMECVHDCPVSHFPTQKNVCEKCHPTCYDN</w:t>
      </w:r>
    </w:p>
    <w:p w:rsidR="00D7043D" w:rsidRDefault="00D7043D" w:rsidP="00D7043D">
      <w:pPr>
        <w:pStyle w:val="HTMLPreformatted"/>
      </w:pPr>
      <w:r>
        <w:t>GCTGPDSNLGYGGCKQCKYAVKYENDTIFCLQSSGMNNVCVENDLPNYYISTYDTEGVIETHCEKCSISC</w:t>
      </w:r>
    </w:p>
    <w:p w:rsidR="00D7043D" w:rsidRDefault="00D7043D" w:rsidP="00D7043D">
      <w:pPr>
        <w:pStyle w:val="HTMLPreformatted"/>
      </w:pPr>
      <w:r>
        <w:t>KTCSSAGRNVVQNKCVCKHVEYQPNPSERICMDQCPVNSFMVPDTNNTVCKKCHHECDQNYHCANGQSTG</w:t>
      </w:r>
    </w:p>
    <w:p w:rsidR="00D7043D" w:rsidRDefault="00D7043D" w:rsidP="00D7043D">
      <w:pPr>
        <w:pStyle w:val="HTMLPreformatted"/>
      </w:pPr>
      <w:r>
        <w:t>CQKCKNFTVFKGDIAQCVSECPKNLPFSNPANGECLDYDIASRQRKTRMVIIGSVLFGFAVMFLFILLVY</w:t>
      </w:r>
    </w:p>
    <w:p w:rsidR="00D7043D" w:rsidRDefault="00D7043D" w:rsidP="00D7043D">
      <w:pPr>
        <w:pStyle w:val="HTMLPreformatted"/>
      </w:pPr>
      <w:r>
        <w:t>WRCQRIGKKLKIAEMVDMPELTPIDASVRPNMSRICLIPSSELQTKLDKKLGAGAFGTVFAGIYYPKRAK</w:t>
      </w:r>
    </w:p>
    <w:p w:rsidR="00D7043D" w:rsidRDefault="00D7043D" w:rsidP="00D7043D">
      <w:pPr>
        <w:pStyle w:val="HTMLPreformatted"/>
      </w:pPr>
      <w:r>
        <w:t>NVKIPVAIKVFQTDQSQTDEMLEEATNMFRLRHDNLLKIIGFCMHDDGLKIVTIYRPLGNLQNFLKLHKE</w:t>
      </w:r>
    </w:p>
    <w:p w:rsidR="00D7043D" w:rsidRDefault="00D7043D" w:rsidP="00D7043D">
      <w:pPr>
        <w:pStyle w:val="HTMLPreformatted"/>
      </w:pPr>
      <w:r>
        <w:t>NLGAREQVLYCYQIASGMQYLEKQRVVHRDLATRNVLVKKFNHVEITDFGLSKILKHDADSITIKSGKVA</w:t>
      </w:r>
    </w:p>
    <w:p w:rsidR="00D7043D" w:rsidRDefault="00D7043D" w:rsidP="00D7043D">
      <w:pPr>
        <w:pStyle w:val="HTMLPreformatted"/>
      </w:pPr>
      <w:r>
        <w:t>IKWLAIEIFSKHCYTHASDVWAFGVTCWEIITFGQSPYQGMSTDSIHNFLKDGNRLSQPPNCSQDLYQEL</w:t>
      </w:r>
    </w:p>
    <w:p w:rsidR="00D7043D" w:rsidRDefault="00D7043D" w:rsidP="00D7043D">
      <w:pPr>
        <w:pStyle w:val="HTMLPreformatted"/>
      </w:pPr>
      <w:r>
        <w:t>LRCWMADPKSRPGFEILYERFKEFCKVPQLFLENSNKISESDLSAEERFQTERIREMFDGNIDPQMYFDQ</w:t>
      </w:r>
    </w:p>
    <w:p w:rsidR="00D7043D" w:rsidRDefault="00D7043D" w:rsidP="00D7043D">
      <w:pPr>
        <w:pStyle w:val="HTMLPreformatted"/>
      </w:pPr>
      <w:r>
        <w:t>GSLPSMPSSPTSMATFTIPHGDLMNRMQSVNSSRYKTEPFDYGSTAQEDNSYLIPKTKEVQQSAVLYTAV</w:t>
      </w:r>
    </w:p>
    <w:p w:rsidR="00D7043D" w:rsidRDefault="00D7043D" w:rsidP="00D7043D">
      <w:pPr>
        <w:pStyle w:val="HTMLPreformatted"/>
      </w:pPr>
      <w:r>
        <w:t>TNEDGQTELSPSNGDYYNQPNTPSSSSGYYNEPHLKTKKPETSEEAEAVQYENEEVSQKETCL</w:t>
      </w:r>
    </w:p>
    <w:p w:rsidR="00D7043D" w:rsidRPr="00FF032D" w:rsidRDefault="00D7043D" w:rsidP="00FF032D">
      <w:pPr>
        <w:rPr>
          <w:rFonts w:asciiTheme="minorHAnsi" w:hAnsiTheme="minorHAnsi" w:cs="Arial"/>
          <w:noProof/>
        </w:rPr>
      </w:pPr>
      <w:bookmarkStart w:id="0" w:name="_GoBack"/>
      <w:bookmarkEnd w:id="0"/>
    </w:p>
    <w:sectPr w:rsidR="00D7043D" w:rsidRPr="00FF032D" w:rsidSect="00D800EB">
      <w:head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486A" w:rsidRDefault="0096486A" w:rsidP="001B1279">
      <w:r>
        <w:separator/>
      </w:r>
    </w:p>
  </w:endnote>
  <w:endnote w:type="continuationSeparator" w:id="0">
    <w:p w:rsidR="0096486A" w:rsidRDefault="0096486A" w:rsidP="001B1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486A" w:rsidRDefault="0096486A" w:rsidP="001B1279">
      <w:r>
        <w:separator/>
      </w:r>
    </w:p>
  </w:footnote>
  <w:footnote w:type="continuationSeparator" w:id="0">
    <w:p w:rsidR="0096486A" w:rsidRDefault="0096486A" w:rsidP="001B1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b/>
        <w:bCs/>
      </w:rPr>
      <w:alias w:val="Title"/>
      <w:id w:val="77547040"/>
      <w:placeholder>
        <w:docPart w:val="FAC67DE5B4224FB4B68FA41FE3392F9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A078A0" w:rsidRDefault="00036E86" w:rsidP="0044144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</w:pPr>
        <w:r>
          <w:rPr>
            <w:rFonts w:ascii="Arial" w:hAnsi="Arial" w:cs="Arial"/>
            <w:b/>
            <w:bCs/>
          </w:rPr>
          <w:t>Sequence Similarity Searching</w:t>
        </w:r>
      </w:p>
    </w:sdtContent>
  </w:sdt>
  <w:sdt>
    <w:sdtPr>
      <w:rPr>
        <w:rFonts w:ascii="Arial" w:hAnsi="Arial" w:cs="Arial"/>
      </w:rPr>
      <w:alias w:val="Date"/>
      <w:id w:val="77547044"/>
      <w:placeholder>
        <w:docPart w:val="DA5D4405E63F47C48A34814946676EFD"/>
      </w:placeholder>
      <w:dataBinding w:prefixMappings="xmlns:ns0='http://schemas.microsoft.com/office/2006/coverPageProps'" w:xpath="/ns0:CoverPageProperties[1]/ns0:PublishDate[1]" w:storeItemID="{55AF091B-3C7A-41E3-B477-F2FDAA23CFDA}"/>
      <w:date w:fullDate="2016-09-19T00:00:00Z">
        <w:dateFormat w:val="MMMM d, yyyy"/>
        <w:lid w:val="en-US"/>
        <w:storeMappedDataAs w:val="dateTime"/>
        <w:calendar w:val="gregorian"/>
      </w:date>
    </w:sdtPr>
    <w:sdtEndPr/>
    <w:sdtContent>
      <w:p w:rsidR="00A078A0" w:rsidRPr="00A078A0" w:rsidRDefault="00C14F32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t>September 19, 2016</w:t>
        </w:r>
      </w:p>
    </w:sdtContent>
  </w:sdt>
  <w:p w:rsidR="001B1279" w:rsidRDefault="001B1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D7DFA"/>
    <w:multiLevelType w:val="hybridMultilevel"/>
    <w:tmpl w:val="4B4ABBA0"/>
    <w:lvl w:ilvl="0" w:tplc="80745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805F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A418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8E1D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E2DE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A09AA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E0D5B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9C56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5C44A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1324B"/>
    <w:multiLevelType w:val="hybridMultilevel"/>
    <w:tmpl w:val="60A2A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B4E07"/>
    <w:multiLevelType w:val="multilevel"/>
    <w:tmpl w:val="40C41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830006"/>
    <w:multiLevelType w:val="hybridMultilevel"/>
    <w:tmpl w:val="22207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467FF7"/>
    <w:multiLevelType w:val="hybridMultilevel"/>
    <w:tmpl w:val="D75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45862"/>
    <w:multiLevelType w:val="multilevel"/>
    <w:tmpl w:val="D6E80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D25CCB"/>
    <w:multiLevelType w:val="hybridMultilevel"/>
    <w:tmpl w:val="45925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E5565"/>
    <w:multiLevelType w:val="hybridMultilevel"/>
    <w:tmpl w:val="93B4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258DB"/>
    <w:multiLevelType w:val="hybridMultilevel"/>
    <w:tmpl w:val="04C8A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D4C56"/>
    <w:multiLevelType w:val="hybridMultilevel"/>
    <w:tmpl w:val="66CAF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464EE2"/>
    <w:multiLevelType w:val="hybridMultilevel"/>
    <w:tmpl w:val="EE00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BA76E9"/>
    <w:multiLevelType w:val="hybridMultilevel"/>
    <w:tmpl w:val="409C2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95773"/>
    <w:multiLevelType w:val="hybridMultilevel"/>
    <w:tmpl w:val="321480A6"/>
    <w:lvl w:ilvl="0" w:tplc="E8BAC8C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F2A96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50A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E6A0B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D49E5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826CD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3AB97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B0BA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7EA8C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A0191"/>
    <w:multiLevelType w:val="hybridMultilevel"/>
    <w:tmpl w:val="98D6A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040A3"/>
    <w:multiLevelType w:val="hybridMultilevel"/>
    <w:tmpl w:val="FA2AC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250AA"/>
    <w:multiLevelType w:val="hybridMultilevel"/>
    <w:tmpl w:val="D682DF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01D77"/>
    <w:multiLevelType w:val="hybridMultilevel"/>
    <w:tmpl w:val="1D186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6F1E78"/>
    <w:multiLevelType w:val="hybridMultilevel"/>
    <w:tmpl w:val="1890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54C31"/>
    <w:multiLevelType w:val="hybridMultilevel"/>
    <w:tmpl w:val="6B6E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314F5D"/>
    <w:multiLevelType w:val="hybridMultilevel"/>
    <w:tmpl w:val="D7CAFDEE"/>
    <w:lvl w:ilvl="0" w:tplc="4BFA143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7C415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FA0F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72E5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C46E3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E8FE4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2D2B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F0FB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EC3ED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614F7"/>
    <w:multiLevelType w:val="hybridMultilevel"/>
    <w:tmpl w:val="F65E2756"/>
    <w:lvl w:ilvl="0" w:tplc="7E5ADA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7E73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EB0B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1EE02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CC285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E0103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5CE57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BC4DA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3C408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03040C"/>
    <w:multiLevelType w:val="hybridMultilevel"/>
    <w:tmpl w:val="BFC8DF90"/>
    <w:lvl w:ilvl="0" w:tplc="2EEA221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82EBF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161ED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8A405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1A594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A9DC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ECF33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7034F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28FC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F22B69"/>
    <w:multiLevelType w:val="hybridMultilevel"/>
    <w:tmpl w:val="35DA4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20BFE"/>
    <w:multiLevelType w:val="hybridMultilevel"/>
    <w:tmpl w:val="A2F05E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D3386B"/>
    <w:multiLevelType w:val="hybridMultilevel"/>
    <w:tmpl w:val="430A3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44A18"/>
    <w:multiLevelType w:val="hybridMultilevel"/>
    <w:tmpl w:val="71D6BEA0"/>
    <w:lvl w:ilvl="0" w:tplc="81341D4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2161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6EBC5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30263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F0CD4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24EC3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DE15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282B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EA551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1420A0"/>
    <w:multiLevelType w:val="hybridMultilevel"/>
    <w:tmpl w:val="A5B47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7BB256B"/>
    <w:multiLevelType w:val="hybridMultilevel"/>
    <w:tmpl w:val="0E08A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DE312D"/>
    <w:multiLevelType w:val="hybridMultilevel"/>
    <w:tmpl w:val="78C46348"/>
    <w:lvl w:ilvl="0" w:tplc="43BC0F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02A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80FAB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0220F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2209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C204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20618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3CCF9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CC2D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98087D"/>
    <w:multiLevelType w:val="hybridMultilevel"/>
    <w:tmpl w:val="83D63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7E0F63"/>
    <w:multiLevelType w:val="hybridMultilevel"/>
    <w:tmpl w:val="ED36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4A7DAC"/>
    <w:multiLevelType w:val="hybridMultilevel"/>
    <w:tmpl w:val="1CBA5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7"/>
  </w:num>
  <w:num w:numId="3">
    <w:abstractNumId w:val="26"/>
  </w:num>
  <w:num w:numId="4">
    <w:abstractNumId w:val="30"/>
  </w:num>
  <w:num w:numId="5">
    <w:abstractNumId w:val="1"/>
  </w:num>
  <w:num w:numId="6">
    <w:abstractNumId w:val="16"/>
  </w:num>
  <w:num w:numId="7">
    <w:abstractNumId w:val="11"/>
  </w:num>
  <w:num w:numId="8">
    <w:abstractNumId w:val="9"/>
  </w:num>
  <w:num w:numId="9">
    <w:abstractNumId w:val="7"/>
  </w:num>
  <w:num w:numId="10">
    <w:abstractNumId w:val="13"/>
  </w:num>
  <w:num w:numId="11">
    <w:abstractNumId w:val="17"/>
  </w:num>
  <w:num w:numId="12">
    <w:abstractNumId w:val="6"/>
  </w:num>
  <w:num w:numId="13">
    <w:abstractNumId w:val="31"/>
  </w:num>
  <w:num w:numId="14">
    <w:abstractNumId w:val="19"/>
  </w:num>
  <w:num w:numId="15">
    <w:abstractNumId w:val="22"/>
  </w:num>
  <w:num w:numId="16">
    <w:abstractNumId w:val="25"/>
  </w:num>
  <w:num w:numId="17">
    <w:abstractNumId w:val="10"/>
  </w:num>
  <w:num w:numId="18">
    <w:abstractNumId w:val="0"/>
  </w:num>
  <w:num w:numId="19">
    <w:abstractNumId w:val="23"/>
  </w:num>
  <w:num w:numId="20">
    <w:abstractNumId w:val="8"/>
  </w:num>
  <w:num w:numId="21">
    <w:abstractNumId w:val="20"/>
  </w:num>
  <w:num w:numId="22">
    <w:abstractNumId w:val="12"/>
  </w:num>
  <w:num w:numId="23">
    <w:abstractNumId w:val="3"/>
  </w:num>
  <w:num w:numId="24">
    <w:abstractNumId w:val="4"/>
  </w:num>
  <w:num w:numId="25">
    <w:abstractNumId w:val="21"/>
  </w:num>
  <w:num w:numId="26">
    <w:abstractNumId w:val="28"/>
  </w:num>
  <w:num w:numId="27">
    <w:abstractNumId w:val="18"/>
  </w:num>
  <w:num w:numId="28">
    <w:abstractNumId w:val="14"/>
  </w:num>
  <w:num w:numId="29">
    <w:abstractNumId w:val="24"/>
  </w:num>
  <w:num w:numId="30">
    <w:abstractNumId w:val="2"/>
  </w:num>
  <w:num w:numId="31">
    <w:abstractNumId w:val="29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zE0NDEwN7MwMDNV0lEKTi0uzszPAykwrAUAQUOefCwAAAA="/>
  </w:docVars>
  <w:rsids>
    <w:rsidRoot w:val="001651A3"/>
    <w:rsid w:val="000108DA"/>
    <w:rsid w:val="00010E97"/>
    <w:rsid w:val="00026857"/>
    <w:rsid w:val="0002747B"/>
    <w:rsid w:val="00036E86"/>
    <w:rsid w:val="00060308"/>
    <w:rsid w:val="00097C62"/>
    <w:rsid w:val="000E7017"/>
    <w:rsid w:val="000F1152"/>
    <w:rsid w:val="000F16B5"/>
    <w:rsid w:val="000F568F"/>
    <w:rsid w:val="00110C4B"/>
    <w:rsid w:val="00112A09"/>
    <w:rsid w:val="00114F01"/>
    <w:rsid w:val="00125C2D"/>
    <w:rsid w:val="001304D7"/>
    <w:rsid w:val="00137EC1"/>
    <w:rsid w:val="00162C5D"/>
    <w:rsid w:val="001651A3"/>
    <w:rsid w:val="0019107C"/>
    <w:rsid w:val="0019115A"/>
    <w:rsid w:val="00196BAE"/>
    <w:rsid w:val="001B1279"/>
    <w:rsid w:val="001D3AE6"/>
    <w:rsid w:val="001F686E"/>
    <w:rsid w:val="001F79D2"/>
    <w:rsid w:val="002024BC"/>
    <w:rsid w:val="00225089"/>
    <w:rsid w:val="00242DD7"/>
    <w:rsid w:val="00250CBB"/>
    <w:rsid w:val="002A2722"/>
    <w:rsid w:val="00302BF6"/>
    <w:rsid w:val="00304684"/>
    <w:rsid w:val="00312B22"/>
    <w:rsid w:val="003210FA"/>
    <w:rsid w:val="00357594"/>
    <w:rsid w:val="0036213D"/>
    <w:rsid w:val="0036376B"/>
    <w:rsid w:val="0036605C"/>
    <w:rsid w:val="00384F0C"/>
    <w:rsid w:val="00390826"/>
    <w:rsid w:val="003A2001"/>
    <w:rsid w:val="003A7D47"/>
    <w:rsid w:val="003D32BC"/>
    <w:rsid w:val="003E5B04"/>
    <w:rsid w:val="00412FB6"/>
    <w:rsid w:val="00417D94"/>
    <w:rsid w:val="00441445"/>
    <w:rsid w:val="004779D1"/>
    <w:rsid w:val="00485C8F"/>
    <w:rsid w:val="004D32E5"/>
    <w:rsid w:val="004D3A7A"/>
    <w:rsid w:val="00506611"/>
    <w:rsid w:val="00512549"/>
    <w:rsid w:val="00541B5E"/>
    <w:rsid w:val="005634FB"/>
    <w:rsid w:val="00577FB1"/>
    <w:rsid w:val="00583DB4"/>
    <w:rsid w:val="005C50DD"/>
    <w:rsid w:val="005D1AC9"/>
    <w:rsid w:val="005D473E"/>
    <w:rsid w:val="005E173E"/>
    <w:rsid w:val="005E39F5"/>
    <w:rsid w:val="005F15F3"/>
    <w:rsid w:val="005F38A9"/>
    <w:rsid w:val="005F63F8"/>
    <w:rsid w:val="005F6812"/>
    <w:rsid w:val="00623F07"/>
    <w:rsid w:val="006328C3"/>
    <w:rsid w:val="00632D54"/>
    <w:rsid w:val="00657BB2"/>
    <w:rsid w:val="006E2944"/>
    <w:rsid w:val="0071146C"/>
    <w:rsid w:val="00743937"/>
    <w:rsid w:val="00743E2D"/>
    <w:rsid w:val="00766E67"/>
    <w:rsid w:val="007741BA"/>
    <w:rsid w:val="0077722F"/>
    <w:rsid w:val="00781B58"/>
    <w:rsid w:val="007936BD"/>
    <w:rsid w:val="007A778A"/>
    <w:rsid w:val="007C2134"/>
    <w:rsid w:val="007D19E0"/>
    <w:rsid w:val="007F2CBE"/>
    <w:rsid w:val="00821A9F"/>
    <w:rsid w:val="00836BD3"/>
    <w:rsid w:val="00846102"/>
    <w:rsid w:val="008542EE"/>
    <w:rsid w:val="00862ED0"/>
    <w:rsid w:val="00880AF1"/>
    <w:rsid w:val="00883DA8"/>
    <w:rsid w:val="008B2188"/>
    <w:rsid w:val="008E4E4F"/>
    <w:rsid w:val="0090443C"/>
    <w:rsid w:val="00904FF5"/>
    <w:rsid w:val="009051C0"/>
    <w:rsid w:val="009157D3"/>
    <w:rsid w:val="00927DDE"/>
    <w:rsid w:val="00951E4F"/>
    <w:rsid w:val="00963C9D"/>
    <w:rsid w:val="0096486A"/>
    <w:rsid w:val="00972FFF"/>
    <w:rsid w:val="00990EDC"/>
    <w:rsid w:val="009A5C86"/>
    <w:rsid w:val="009A6A7C"/>
    <w:rsid w:val="009A7A25"/>
    <w:rsid w:val="009B7DCB"/>
    <w:rsid w:val="009B7FA3"/>
    <w:rsid w:val="009C35BF"/>
    <w:rsid w:val="009D5679"/>
    <w:rsid w:val="00A078A0"/>
    <w:rsid w:val="00A51630"/>
    <w:rsid w:val="00A95579"/>
    <w:rsid w:val="00AA30AC"/>
    <w:rsid w:val="00AB2DCB"/>
    <w:rsid w:val="00AF322A"/>
    <w:rsid w:val="00B1103D"/>
    <w:rsid w:val="00B16871"/>
    <w:rsid w:val="00B367F2"/>
    <w:rsid w:val="00B37F7C"/>
    <w:rsid w:val="00B40741"/>
    <w:rsid w:val="00B858D1"/>
    <w:rsid w:val="00BA504E"/>
    <w:rsid w:val="00BF2488"/>
    <w:rsid w:val="00C14F32"/>
    <w:rsid w:val="00C308CA"/>
    <w:rsid w:val="00C52DFD"/>
    <w:rsid w:val="00C57E24"/>
    <w:rsid w:val="00C63146"/>
    <w:rsid w:val="00C64A9F"/>
    <w:rsid w:val="00C66A01"/>
    <w:rsid w:val="00C72499"/>
    <w:rsid w:val="00C83C40"/>
    <w:rsid w:val="00C96723"/>
    <w:rsid w:val="00CC03C8"/>
    <w:rsid w:val="00CC6967"/>
    <w:rsid w:val="00CD44CF"/>
    <w:rsid w:val="00CD5B22"/>
    <w:rsid w:val="00CD6EB9"/>
    <w:rsid w:val="00CF2135"/>
    <w:rsid w:val="00CF79FE"/>
    <w:rsid w:val="00D2128E"/>
    <w:rsid w:val="00D56587"/>
    <w:rsid w:val="00D62EB9"/>
    <w:rsid w:val="00D7043D"/>
    <w:rsid w:val="00D800EB"/>
    <w:rsid w:val="00D926C4"/>
    <w:rsid w:val="00DA0DB0"/>
    <w:rsid w:val="00DB4834"/>
    <w:rsid w:val="00DD0F11"/>
    <w:rsid w:val="00DD6DF5"/>
    <w:rsid w:val="00DE507D"/>
    <w:rsid w:val="00E17487"/>
    <w:rsid w:val="00E3268D"/>
    <w:rsid w:val="00E81DCE"/>
    <w:rsid w:val="00EA403F"/>
    <w:rsid w:val="00EB6781"/>
    <w:rsid w:val="00EC1974"/>
    <w:rsid w:val="00ED2D1E"/>
    <w:rsid w:val="00ED67CC"/>
    <w:rsid w:val="00EF37E0"/>
    <w:rsid w:val="00EF5AAA"/>
    <w:rsid w:val="00F216F5"/>
    <w:rsid w:val="00F309B6"/>
    <w:rsid w:val="00F36AE7"/>
    <w:rsid w:val="00F36CEC"/>
    <w:rsid w:val="00F42E42"/>
    <w:rsid w:val="00F433FE"/>
    <w:rsid w:val="00F64FBA"/>
    <w:rsid w:val="00F6528E"/>
    <w:rsid w:val="00FA0777"/>
    <w:rsid w:val="00FA145B"/>
    <w:rsid w:val="00FD39E0"/>
    <w:rsid w:val="00FD5E8D"/>
    <w:rsid w:val="00FF0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isiresearchsoft-com/cwyw" w:name="citation"/>
  <w:shapeDefaults>
    <o:shapedefaults v:ext="edit" spidmax="2049"/>
    <o:shapelayout v:ext="edit">
      <o:idmap v:ext="edit" data="1"/>
    </o:shapelayout>
  </w:shapeDefaults>
  <w:decimalSymbol w:val="."/>
  <w:listSeparator w:val=","/>
  <w14:docId w14:val="5930F759"/>
  <w15:docId w15:val="{C849854F-8894-4A73-AB22-6F996A8BE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D54"/>
    <w:rPr>
      <w:sz w:val="24"/>
      <w:szCs w:val="24"/>
    </w:rPr>
  </w:style>
  <w:style w:type="paragraph" w:styleId="Heading1">
    <w:name w:val="heading 1"/>
    <w:basedOn w:val="Normal"/>
    <w:next w:val="Normal"/>
    <w:qFormat/>
    <w:rsid w:val="00C7249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qFormat/>
    <w:rsid w:val="00312B22"/>
    <w:pPr>
      <w:spacing w:before="100" w:beforeAutospacing="1" w:after="100" w:afterAutospacing="1"/>
      <w:outlineLvl w:val="1"/>
    </w:pPr>
    <w:rPr>
      <w:rFonts w:ascii="Verdana" w:hAnsi="Verdan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651A3"/>
    <w:rPr>
      <w:color w:val="0000FF"/>
      <w:u w:val="single"/>
    </w:rPr>
  </w:style>
  <w:style w:type="character" w:styleId="FollowedHyperlink">
    <w:name w:val="FollowedHyperlink"/>
    <w:basedOn w:val="DefaultParagraphFont"/>
    <w:rsid w:val="001651A3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19115A"/>
  </w:style>
  <w:style w:type="paragraph" w:styleId="BalloonText">
    <w:name w:val="Balloon Text"/>
    <w:basedOn w:val="Normal"/>
    <w:link w:val="BalloonTextChar"/>
    <w:rsid w:val="00F4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42E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B12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27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12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27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3268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4D3A7A"/>
  </w:style>
  <w:style w:type="character" w:customStyle="1" w:styleId="vivbold">
    <w:name w:val="vivbold"/>
    <w:basedOn w:val="DefaultParagraphFont"/>
    <w:rsid w:val="004D3A7A"/>
  </w:style>
  <w:style w:type="paragraph" w:styleId="HTMLPreformatted">
    <w:name w:val="HTML Preformatted"/>
    <w:basedOn w:val="Normal"/>
    <w:link w:val="HTMLPreformattedChar"/>
    <w:uiPriority w:val="99"/>
    <w:unhideWhenUsed/>
    <w:rsid w:val="009B7D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7DCB"/>
    <w:rPr>
      <w:rFonts w:ascii="Courier New" w:hAnsi="Courier New" w:cs="Courier New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85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52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70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341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18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96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690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55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ncbi.nlm.nih.gov/Class/NAWBIS/Modules/Similarity/Data/cAMP_Protein_Kinase.html" TargetMode="External"/><Relationship Id="rId18" Type="http://schemas.openxmlformats.org/officeDocument/2006/relationships/hyperlink" Target="http://www.ebi.ac.uk/Tools/fasta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ncbi.nlm.nih.gov/sutils/blink.cgi?mode=query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cbi.nlm.nih.gov/protein/15668757?report=fasta" TargetMode="External"/><Relationship Id="rId17" Type="http://schemas.openxmlformats.org/officeDocument/2006/relationships/hyperlink" Target="http://www.ch.embnet.org/software/LALIGN_form.htm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blast.ncbi.nlm.nih.gov/bl2seq/wblast2.cgi" TargetMode="External"/><Relationship Id="rId20" Type="http://schemas.openxmlformats.org/officeDocument/2006/relationships/hyperlink" Target="http://www.proweb.org/Tools/WU-blas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Class/MLACourse/Modules/BLAST/q_lostworldDNA.html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entrez/viewer.fcgi?WebEnv=1La8ccN8ag6yvRynuF4MaXM8hfqLdM1hY7Dvtw-m7qo_hTMZK1Wgjx4ObndDuxPQhlkCkbQrwqfjweUjUpYxxy3%40264668BF8F8DEAF0_0089SID&amp;db=protein&amp;qty=1&amp;c_start=1&amp;list_uids=156933&amp;uids=&amp;dopt=fasta&amp;dispmax=5&amp;sendto=&amp;from=be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cbi.nlm.nih.gov/Class/MLACourse/Modules/BLAST/q_jurassicparkDNA.html" TargetMode="External"/><Relationship Id="rId19" Type="http://schemas.openxmlformats.org/officeDocument/2006/relationships/hyperlink" Target="http://www.ebi.ac.uk/Tools/MPs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last.ncbi.nlm.nih.gov/Blast.cgi" TargetMode="External"/><Relationship Id="rId14" Type="http://schemas.openxmlformats.org/officeDocument/2006/relationships/hyperlink" Target="http://www.ncbi.nlm.nih.gov/entrez/viewer.fcgi?WebEnv=1NGKUdxnyn2ngCKQ1QQK5dH3QujpI09o0BwF0A1sg9UlZ1mBOPHq1KLqqjbJce8dWp95W3vhFQAwmVbT0ng7Q6y%40264668BF8F8DEAF0_0089SID&amp;db=protein&amp;qty=1&amp;c_start=1&amp;list_uids=157632&amp;uids=&amp;dopt=fasta&amp;dispmax=5&amp;sendto=&amp;from=beg" TargetMode="External"/><Relationship Id="rId22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AC67DE5B4224FB4B68FA41FE3392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03D81-7575-45A9-B9C7-2C5293B79D78}"/>
      </w:docPartPr>
      <w:docPartBody>
        <w:p w:rsidR="002D78DA" w:rsidRDefault="005566A2" w:rsidP="005566A2">
          <w:pPr>
            <w:pStyle w:val="FAC67DE5B4224FB4B68FA41FE3392F9C"/>
          </w:pPr>
          <w:r>
            <w:t>[Type the document title]</w:t>
          </w:r>
        </w:p>
      </w:docPartBody>
    </w:docPart>
    <w:docPart>
      <w:docPartPr>
        <w:name w:val="DA5D4405E63F47C48A34814946676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EBAE9-43BE-47C7-8FBC-6297CADE8B10}"/>
      </w:docPartPr>
      <w:docPartBody>
        <w:p w:rsidR="002D78DA" w:rsidRDefault="005566A2" w:rsidP="005566A2">
          <w:pPr>
            <w:pStyle w:val="DA5D4405E63F47C48A34814946676EFD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566A2"/>
    <w:rsid w:val="00031136"/>
    <w:rsid w:val="000456FB"/>
    <w:rsid w:val="0006210A"/>
    <w:rsid w:val="000F3237"/>
    <w:rsid w:val="00124097"/>
    <w:rsid w:val="002435EB"/>
    <w:rsid w:val="00264319"/>
    <w:rsid w:val="002B67D1"/>
    <w:rsid w:val="002C3CE0"/>
    <w:rsid w:val="002D78DA"/>
    <w:rsid w:val="002F6C2C"/>
    <w:rsid w:val="003327FC"/>
    <w:rsid w:val="00370827"/>
    <w:rsid w:val="003938CC"/>
    <w:rsid w:val="003A2DF5"/>
    <w:rsid w:val="003F146A"/>
    <w:rsid w:val="00477056"/>
    <w:rsid w:val="004831EA"/>
    <w:rsid w:val="004B5EB1"/>
    <w:rsid w:val="004F119D"/>
    <w:rsid w:val="004F174F"/>
    <w:rsid w:val="00517B0E"/>
    <w:rsid w:val="0055300A"/>
    <w:rsid w:val="005566A2"/>
    <w:rsid w:val="00612EA8"/>
    <w:rsid w:val="006B70CE"/>
    <w:rsid w:val="0080338E"/>
    <w:rsid w:val="008313CB"/>
    <w:rsid w:val="00882ECE"/>
    <w:rsid w:val="008F09A2"/>
    <w:rsid w:val="00990B31"/>
    <w:rsid w:val="00994253"/>
    <w:rsid w:val="009B3CD2"/>
    <w:rsid w:val="00BA5BD7"/>
    <w:rsid w:val="00D34435"/>
    <w:rsid w:val="00DC0293"/>
    <w:rsid w:val="00E169CA"/>
    <w:rsid w:val="00E21A7C"/>
    <w:rsid w:val="00E36F9F"/>
    <w:rsid w:val="00E939A4"/>
    <w:rsid w:val="00EA22DA"/>
    <w:rsid w:val="00F972BD"/>
    <w:rsid w:val="00FA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AE60E932E0412F8E2E8E607DFD9CFF">
    <w:name w:val="E1AE60E932E0412F8E2E8E607DFD9CFF"/>
    <w:rsid w:val="005566A2"/>
  </w:style>
  <w:style w:type="paragraph" w:customStyle="1" w:styleId="9C50618DE8DE40B18DF2BA9D95DA52AB">
    <w:name w:val="9C50618DE8DE40B18DF2BA9D95DA52AB"/>
    <w:rsid w:val="005566A2"/>
  </w:style>
  <w:style w:type="paragraph" w:customStyle="1" w:styleId="FAC67DE5B4224FB4B68FA41FE3392F9C">
    <w:name w:val="FAC67DE5B4224FB4B68FA41FE3392F9C"/>
    <w:rsid w:val="005566A2"/>
  </w:style>
  <w:style w:type="paragraph" w:customStyle="1" w:styleId="DA5D4405E63F47C48A34814946676EFD">
    <w:name w:val="DA5D4405E63F47C48A34814946676EFD"/>
    <w:rsid w:val="005566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9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64</Words>
  <Characters>892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quence Similarity Searching</vt:lpstr>
    </vt:vector>
  </TitlesOfParts>
  <Company>University of Pittsburgh</Company>
  <LinksUpToDate>false</LinksUpToDate>
  <CharactersWithSpaces>10464</CharactersWithSpaces>
  <SharedDoc>false</SharedDoc>
  <HLinks>
    <vt:vector size="192" baseType="variant">
      <vt:variant>
        <vt:i4>2687038</vt:i4>
      </vt:variant>
      <vt:variant>
        <vt:i4>93</vt:i4>
      </vt:variant>
      <vt:variant>
        <vt:i4>0</vt:i4>
      </vt:variant>
      <vt:variant>
        <vt:i4>5</vt:i4>
      </vt:variant>
      <vt:variant>
        <vt:lpwstr>http://www.russell.embl-heidelberg.de/gtsp/</vt:lpwstr>
      </vt:variant>
      <vt:variant>
        <vt:lpwstr/>
      </vt:variant>
      <vt:variant>
        <vt:i4>4784212</vt:i4>
      </vt:variant>
      <vt:variant>
        <vt:i4>90</vt:i4>
      </vt:variant>
      <vt:variant>
        <vt:i4>0</vt:i4>
      </vt:variant>
      <vt:variant>
        <vt:i4>5</vt:i4>
      </vt:variant>
      <vt:variant>
        <vt:lpwstr>http://bmm.cancerresearchuk.org/~pip/</vt:lpwstr>
      </vt:variant>
      <vt:variant>
        <vt:lpwstr/>
      </vt:variant>
      <vt:variant>
        <vt:i4>1835009</vt:i4>
      </vt:variant>
      <vt:variant>
        <vt:i4>87</vt:i4>
      </vt:variant>
      <vt:variant>
        <vt:i4>0</vt:i4>
      </vt:variant>
      <vt:variant>
        <vt:i4>5</vt:i4>
      </vt:variant>
      <vt:variant>
        <vt:lpwstr>http://scansite.mit.edu/</vt:lpwstr>
      </vt:variant>
      <vt:variant>
        <vt:lpwstr/>
      </vt:variant>
      <vt:variant>
        <vt:i4>2097215</vt:i4>
      </vt:variant>
      <vt:variant>
        <vt:i4>84</vt:i4>
      </vt:variant>
      <vt:variant>
        <vt:i4>0</vt:i4>
      </vt:variant>
      <vt:variant>
        <vt:i4>5</vt:i4>
      </vt:variant>
      <vt:variant>
        <vt:lpwstr>http://string.embl.de/</vt:lpwstr>
      </vt:variant>
      <vt:variant>
        <vt:lpwstr/>
      </vt:variant>
      <vt:variant>
        <vt:i4>4325452</vt:i4>
      </vt:variant>
      <vt:variant>
        <vt:i4>81</vt:i4>
      </vt:variant>
      <vt:variant>
        <vt:i4>0</vt:i4>
      </vt:variant>
      <vt:variant>
        <vt:i4>5</vt:i4>
      </vt:variant>
      <vt:variant>
        <vt:lpwstr>http://www.hprd.org/</vt:lpwstr>
      </vt:variant>
      <vt:variant>
        <vt:lpwstr/>
      </vt:variant>
      <vt:variant>
        <vt:i4>2031627</vt:i4>
      </vt:variant>
      <vt:variant>
        <vt:i4>78</vt:i4>
      </vt:variant>
      <vt:variant>
        <vt:i4>0</vt:i4>
      </vt:variant>
      <vt:variant>
        <vt:i4>5</vt:i4>
      </vt:variant>
      <vt:variant>
        <vt:lpwstr>http://bioinformatics.lcd-ustc.org/gps2/down.php</vt:lpwstr>
      </vt:variant>
      <vt:variant>
        <vt:lpwstr/>
      </vt:variant>
      <vt:variant>
        <vt:i4>6488181</vt:i4>
      </vt:variant>
      <vt:variant>
        <vt:i4>75</vt:i4>
      </vt:variant>
      <vt:variant>
        <vt:i4>0</vt:i4>
      </vt:variant>
      <vt:variant>
        <vt:i4>5</vt:i4>
      </vt:variant>
      <vt:variant>
        <vt:lpwstr>http://www.cbs.dtu.dk/services/NetPhos/</vt:lpwstr>
      </vt:variant>
      <vt:variant>
        <vt:lpwstr/>
      </vt:variant>
      <vt:variant>
        <vt:i4>1179662</vt:i4>
      </vt:variant>
      <vt:variant>
        <vt:i4>72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ptm</vt:lpwstr>
      </vt:variant>
      <vt:variant>
        <vt:i4>2424845</vt:i4>
      </vt:variant>
      <vt:variant>
        <vt:i4>69</vt:i4>
      </vt:variant>
      <vt:variant>
        <vt:i4>0</vt:i4>
      </vt:variant>
      <vt:variant>
        <vt:i4>5</vt:i4>
      </vt:variant>
      <vt:variant>
        <vt:lpwstr>http://sosui.proteome.bio.tuat.ac.jp/sosui_submit.html</vt:lpwstr>
      </vt:variant>
      <vt:variant>
        <vt:lpwstr/>
      </vt:variant>
      <vt:variant>
        <vt:i4>1114124</vt:i4>
      </vt:variant>
      <vt:variant>
        <vt:i4>66</vt:i4>
      </vt:variant>
      <vt:variant>
        <vt:i4>0</vt:i4>
      </vt:variant>
      <vt:variant>
        <vt:i4>5</vt:i4>
      </vt:variant>
      <vt:variant>
        <vt:lpwstr>http://www.cbs.dtu.dk/services/TMHMM-2.0/</vt:lpwstr>
      </vt:variant>
      <vt:variant>
        <vt:lpwstr/>
      </vt:variant>
      <vt:variant>
        <vt:i4>4063328</vt:i4>
      </vt:variant>
      <vt:variant>
        <vt:i4>63</vt:i4>
      </vt:variant>
      <vt:variant>
        <vt:i4>0</vt:i4>
      </vt:variant>
      <vt:variant>
        <vt:i4>5</vt:i4>
      </vt:variant>
      <vt:variant>
        <vt:lpwstr>http://npsa-pbil.ibcp.fr/cgi-bin/npsa_automat.pl?page=/NPSA/npsa_seccons.html</vt:lpwstr>
      </vt:variant>
      <vt:variant>
        <vt:lpwstr/>
      </vt:variant>
      <vt:variant>
        <vt:i4>2818110</vt:i4>
      </vt:variant>
      <vt:variant>
        <vt:i4>60</vt:i4>
      </vt:variant>
      <vt:variant>
        <vt:i4>0</vt:i4>
      </vt:variant>
      <vt:variant>
        <vt:i4>5</vt:i4>
      </vt:variant>
      <vt:variant>
        <vt:lpwstr>http://cubic.bioc.columbia.edu/predictprotein/</vt:lpwstr>
      </vt:variant>
      <vt:variant>
        <vt:lpwstr/>
      </vt:variant>
      <vt:variant>
        <vt:i4>7995489</vt:i4>
      </vt:variant>
      <vt:variant>
        <vt:i4>57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secondary</vt:lpwstr>
      </vt:variant>
      <vt:variant>
        <vt:i4>1245197</vt:i4>
      </vt:variant>
      <vt:variant>
        <vt:i4>54</vt:i4>
      </vt:variant>
      <vt:variant>
        <vt:i4>0</vt:i4>
      </vt:variant>
      <vt:variant>
        <vt:i4>5</vt:i4>
      </vt:variant>
      <vt:variant>
        <vt:lpwstr>http://ca.expasy.org/tools/protparam.html</vt:lpwstr>
      </vt:variant>
      <vt:variant>
        <vt:lpwstr/>
      </vt:variant>
      <vt:variant>
        <vt:i4>5767237</vt:i4>
      </vt:variant>
      <vt:variant>
        <vt:i4>51</vt:i4>
      </vt:variant>
      <vt:variant>
        <vt:i4>0</vt:i4>
      </vt:variant>
      <vt:variant>
        <vt:i4>5</vt:i4>
      </vt:variant>
      <vt:variant>
        <vt:lpwstr>http://liv.bmc.uu.se/cgi-bin/emboss/antigenic</vt:lpwstr>
      </vt:variant>
      <vt:variant>
        <vt:lpwstr/>
      </vt:variant>
      <vt:variant>
        <vt:i4>720898</vt:i4>
      </vt:variant>
      <vt:variant>
        <vt:i4>48</vt:i4>
      </vt:variant>
      <vt:variant>
        <vt:i4>0</vt:i4>
      </vt:variant>
      <vt:variant>
        <vt:i4>5</vt:i4>
      </vt:variant>
      <vt:variant>
        <vt:lpwstr>http://ca.expasy.org/tools/protscale.html</vt:lpwstr>
      </vt:variant>
      <vt:variant>
        <vt:lpwstr/>
      </vt:variant>
      <vt:variant>
        <vt:i4>720902</vt:i4>
      </vt:variant>
      <vt:variant>
        <vt:i4>45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primary</vt:lpwstr>
      </vt:variant>
      <vt:variant>
        <vt:i4>6422568</vt:i4>
      </vt:variant>
      <vt:variant>
        <vt:i4>42</vt:i4>
      </vt:variant>
      <vt:variant>
        <vt:i4>0</vt:i4>
      </vt:variant>
      <vt:variant>
        <vt:i4>5</vt:i4>
      </vt:variant>
      <vt:variant>
        <vt:lpwstr>http://www.expasy.ch/tools/scanprosite/</vt:lpwstr>
      </vt:variant>
      <vt:variant>
        <vt:lpwstr/>
      </vt:variant>
      <vt:variant>
        <vt:i4>2293820</vt:i4>
      </vt:variant>
      <vt:variant>
        <vt:i4>39</vt:i4>
      </vt:variant>
      <vt:variant>
        <vt:i4>0</vt:i4>
      </vt:variant>
      <vt:variant>
        <vt:i4>5</vt:i4>
      </vt:variant>
      <vt:variant>
        <vt:lpwstr>http://www.ebi.ac.uk/InterProScan/</vt:lpwstr>
      </vt:variant>
      <vt:variant>
        <vt:lpwstr/>
      </vt:variant>
      <vt:variant>
        <vt:i4>6291515</vt:i4>
      </vt:variant>
      <vt:variant>
        <vt:i4>36</vt:i4>
      </vt:variant>
      <vt:variant>
        <vt:i4>0</vt:i4>
      </vt:variant>
      <vt:variant>
        <vt:i4>5</vt:i4>
      </vt:variant>
      <vt:variant>
        <vt:lpwstr>http://www.ncbi.nlm.nih.gov/Structure/cdd/cdd.shtml</vt:lpwstr>
      </vt:variant>
      <vt:variant>
        <vt:lpwstr/>
      </vt:variant>
      <vt:variant>
        <vt:i4>3670116</vt:i4>
      </vt:variant>
      <vt:variant>
        <vt:i4>33</vt:i4>
      </vt:variant>
      <vt:variant>
        <vt:i4>0</vt:i4>
      </vt:variant>
      <vt:variant>
        <vt:i4>5</vt:i4>
      </vt:variant>
      <vt:variant>
        <vt:lpwstr>http://www.ebi.ac.uk/t-coffee/</vt:lpwstr>
      </vt:variant>
      <vt:variant>
        <vt:lpwstr/>
      </vt:variant>
      <vt:variant>
        <vt:i4>2031708</vt:i4>
      </vt:variant>
      <vt:variant>
        <vt:i4>30</vt:i4>
      </vt:variant>
      <vt:variant>
        <vt:i4>0</vt:i4>
      </vt:variant>
      <vt:variant>
        <vt:i4>5</vt:i4>
      </vt:variant>
      <vt:variant>
        <vt:lpwstr>http://www.ebi.ac.uk/clustalw/index.html</vt:lpwstr>
      </vt:variant>
      <vt:variant>
        <vt:lpwstr/>
      </vt:variant>
      <vt:variant>
        <vt:i4>2162812</vt:i4>
      </vt:variant>
      <vt:variant>
        <vt:i4>27</vt:i4>
      </vt:variant>
      <vt:variant>
        <vt:i4>0</vt:i4>
      </vt:variant>
      <vt:variant>
        <vt:i4>5</vt:i4>
      </vt:variant>
      <vt:variant>
        <vt:lpwstr>http://thr.cit.nih.gov/molbio/readseq/</vt:lpwstr>
      </vt:variant>
      <vt:variant>
        <vt:lpwstr/>
      </vt:variant>
      <vt:variant>
        <vt:i4>7405678</vt:i4>
      </vt:variant>
      <vt:variant>
        <vt:i4>24</vt:i4>
      </vt:variant>
      <vt:variant>
        <vt:i4>0</vt:i4>
      </vt:variant>
      <vt:variant>
        <vt:i4>5</vt:i4>
      </vt:variant>
      <vt:variant>
        <vt:lpwstr>http://bioinformatics.org/sms2/</vt:lpwstr>
      </vt:variant>
      <vt:variant>
        <vt:lpwstr/>
      </vt:variant>
      <vt:variant>
        <vt:i4>5308495</vt:i4>
      </vt:variant>
      <vt:variant>
        <vt:i4>21</vt:i4>
      </vt:variant>
      <vt:variant>
        <vt:i4>0</vt:i4>
      </vt:variant>
      <vt:variant>
        <vt:i4>5</vt:i4>
      </vt:variant>
      <vt:variant>
        <vt:lpwstr>http://www.ebi.ac.uk/MPsrch/</vt:lpwstr>
      </vt:variant>
      <vt:variant>
        <vt:lpwstr/>
      </vt:variant>
      <vt:variant>
        <vt:i4>589946</vt:i4>
      </vt:variant>
      <vt:variant>
        <vt:i4>18</vt:i4>
      </vt:variant>
      <vt:variant>
        <vt:i4>0</vt:i4>
      </vt:variant>
      <vt:variant>
        <vt:i4>5</vt:i4>
      </vt:variant>
      <vt:variant>
        <vt:lpwstr>http://www.ncbi.nlm.nih.gov/BLAST/Blast.cgi?CMD=Web&amp;LAYOUT=TwoWindows&amp;AUTO_FORMAT=Semiauto&amp;ALIGNMENTS=250&amp;ALIGNMENT_VIEW=Pairwise&amp;CDD_SEARCH=on&amp;CLIENT=web&amp;DATABASE=nr&amp;DESCRIPTIONS=500&amp;ENTREZ_QUERY=%28none%29&amp;EXPECT=10&amp;FILTER=L&amp;FORMAT_OBJECT=Alignment&amp;FORMAT_TYPE=HTML&amp;I_THRESH=0.005&amp;MATRIX_NAME=BLOSUM62&amp;NCBI_GI=on&amp;PAGE=Proteins&amp;PROGRAM=blastp&amp;SERVICE=plain&amp;SET_DEFAULTS.x=41&amp;SET_DEFAULTS.y=5&amp;SHOW_OVERVIEW=on&amp;END_OF_HTTPGET=Yes&amp;SHOW_LINKOUT=yes&amp;GET_SEQUENCE=yes</vt:lpwstr>
      </vt:variant>
      <vt:variant>
        <vt:lpwstr/>
      </vt:variant>
      <vt:variant>
        <vt:i4>6291581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ntegr8/InquisitorPage.do</vt:lpwstr>
      </vt:variant>
      <vt:variant>
        <vt:lpwstr/>
      </vt:variant>
      <vt:variant>
        <vt:i4>1048583</vt:i4>
      </vt:variant>
      <vt:variant>
        <vt:i4>12</vt:i4>
      </vt:variant>
      <vt:variant>
        <vt:i4>0</vt:i4>
      </vt:variant>
      <vt:variant>
        <vt:i4>5</vt:i4>
      </vt:variant>
      <vt:variant>
        <vt:lpwstr>http://genome.ucsc.edu/cgi-bin/hgBlat?hgsid=67739561</vt:lpwstr>
      </vt:variant>
      <vt:variant>
        <vt:lpwstr/>
      </vt:variant>
      <vt:variant>
        <vt:i4>852046</vt:i4>
      </vt:variant>
      <vt:variant>
        <vt:i4>9</vt:i4>
      </vt:variant>
      <vt:variant>
        <vt:i4>0</vt:i4>
      </vt:variant>
      <vt:variant>
        <vt:i4>5</vt:i4>
      </vt:variant>
      <vt:variant>
        <vt:lpwstr>http://apps.isiknowledge.com/UA_GeneralSearch_input.do?product=UA&amp;search_mode=GeneralSearch&amp;SID=1DjLdP@ihg6N7DonBNf&amp;preferencesSaved</vt:lpwstr>
      </vt:variant>
      <vt:variant>
        <vt:lpwstr/>
      </vt:variant>
      <vt:variant>
        <vt:i4>1376263</vt:i4>
      </vt:variant>
      <vt:variant>
        <vt:i4>6</vt:i4>
      </vt:variant>
      <vt:variant>
        <vt:i4>0</vt:i4>
      </vt:variant>
      <vt:variant>
        <vt:i4>5</vt:i4>
      </vt:variant>
      <vt:variant>
        <vt:lpwstr>http://www.scopus.com/scopus/home.url</vt:lpwstr>
      </vt:variant>
      <vt:variant>
        <vt:lpwstr/>
      </vt:variant>
      <vt:variant>
        <vt:i4>3539055</vt:i4>
      </vt:variant>
      <vt:variant>
        <vt:i4>3</vt:i4>
      </vt:variant>
      <vt:variant>
        <vt:i4>0</vt:i4>
      </vt:variant>
      <vt:variant>
        <vt:i4>5</vt:i4>
      </vt:variant>
      <vt:variant>
        <vt:lpwstr>http://orefil.dbcls.jp/</vt:lpwstr>
      </vt:variant>
      <vt:variant>
        <vt:lpwstr/>
      </vt:variant>
      <vt:variant>
        <vt:i4>5374029</vt:i4>
      </vt:variant>
      <vt:variant>
        <vt:i4>0</vt:i4>
      </vt:variant>
      <vt:variant>
        <vt:i4>0</vt:i4>
      </vt:variant>
      <vt:variant>
        <vt:i4>5</vt:i4>
      </vt:variant>
      <vt:variant>
        <vt:lpwstr>http://www.hsls.pitt.edu/guides/genetic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uence Similarity Searching</dc:title>
  <dc:creator>HSLS</dc:creator>
  <cp:lastModifiedBy>ansuman chattopadhyay</cp:lastModifiedBy>
  <cp:revision>2</cp:revision>
  <cp:lastPrinted>2009-09-02T13:14:00Z</cp:lastPrinted>
  <dcterms:created xsi:type="dcterms:W3CDTF">2016-09-19T16:00:00Z</dcterms:created>
  <dcterms:modified xsi:type="dcterms:W3CDTF">2016-09-1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73095</vt:lpwstr>
  </property>
  <property fmtid="{D5CDD505-2E9C-101B-9397-08002B2CF9AE}" pid="3" name="StyleId">
    <vt:lpwstr>http://www.zotero.org/styles/vancouver</vt:lpwstr>
  </property>
</Properties>
</file>